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shd w:val="clear" w:color="auto" w:fill="auto"/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 xml:space="preserve">Collegium </w:t>
            </w:r>
            <w:proofErr w:type="spellStart"/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Medicum</w:t>
            </w:r>
            <w:proofErr w:type="spellEnd"/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25C34591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ierwszego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1A752F58" w:rsidR="00B72623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5310"/>
        <w:gridCol w:w="45"/>
        <w:gridCol w:w="1376"/>
      </w:tblGrid>
      <w:tr w:rsidR="00B72623" w:rsidRPr="001543CD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65148B7A" w:rsidR="00B72623" w:rsidRPr="001543CD" w:rsidRDefault="001C7ABF" w:rsidP="009C46EF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  <w:sz w:val="28"/>
                <w:szCs w:val="22"/>
              </w:rPr>
              <w:t>GERIATRIA I P</w:t>
            </w:r>
            <w:r w:rsidR="00A5119F">
              <w:rPr>
                <w:rFonts w:ascii="Arial" w:eastAsia="Arial Unicode MS" w:hAnsi="Arial" w:cs="Arial"/>
                <w:sz w:val="28"/>
                <w:szCs w:val="22"/>
              </w:rPr>
              <w:t>IEL</w:t>
            </w:r>
            <w:r>
              <w:rPr>
                <w:rFonts w:ascii="Arial" w:eastAsia="Arial Unicode MS" w:hAnsi="Arial" w:cs="Arial"/>
                <w:sz w:val="28"/>
                <w:szCs w:val="22"/>
              </w:rPr>
              <w:t>ĘGNIARSTWO GERIATRYCZNE CZ.I</w:t>
            </w:r>
            <w:r w:rsidR="0053686C">
              <w:rPr>
                <w:rFonts w:ascii="Arial" w:eastAsia="Arial Unicode MS" w:hAnsi="Arial" w:cs="Arial"/>
                <w:sz w:val="28"/>
                <w:szCs w:val="22"/>
              </w:rPr>
              <w:t>I</w:t>
            </w:r>
          </w:p>
        </w:tc>
      </w:tr>
      <w:tr w:rsidR="00B72623" w:rsidRPr="00F36B9C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3E753A3D" w:rsidR="00B72623" w:rsidRPr="00E629BF" w:rsidRDefault="001C7ABF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1C7ABF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GERIATRIA I PIELĘGNIARSTWO GERIATRYCZN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CZ.I</w:t>
            </w:r>
            <w:r w:rsidR="0053686C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I</w:t>
            </w:r>
          </w:p>
        </w:tc>
      </w:tr>
      <w:tr w:rsidR="00B72623" w:rsidRPr="0098741F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6522E3A6" w:rsidR="00B72623" w:rsidRPr="00E629BF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>3</w:t>
            </w:r>
          </w:p>
        </w:tc>
      </w:tr>
      <w:tr w:rsidR="00B72623" w:rsidRPr="0098741F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E629BF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0E454E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442F5DFE" w:rsidR="00B72623" w:rsidRPr="00E629BF" w:rsidRDefault="00C634B5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C634B5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ZGODNIE Z OBCIĄŻENIEM NA DANY ROK AKADEMICKI</w:t>
            </w:r>
          </w:p>
        </w:tc>
      </w:tr>
      <w:tr w:rsidR="00B72623" w:rsidRPr="000E454E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763E6E46" w:rsidR="00B72623" w:rsidRPr="00E629BF" w:rsidRDefault="007641C9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Dr n.med. Wioletta Ławska</w:t>
            </w:r>
          </w:p>
        </w:tc>
      </w:tr>
      <w:tr w:rsidR="00B72623" w:rsidRPr="001543CD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347BBC" w:rsidRDefault="00B72623" w:rsidP="009C46EF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42775A3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A82BE0">
              <w:rPr>
                <w:rFonts w:ascii="Arial" w:hAnsi="Arial" w:cs="Arial"/>
                <w:color w:val="00608B"/>
              </w:rPr>
              <w:t xml:space="preserve"> </w:t>
            </w:r>
            <w:r w:rsidR="007641C9">
              <w:rPr>
                <w:rFonts w:ascii="Arial" w:hAnsi="Arial" w:cs="Arial"/>
                <w:color w:val="00608B"/>
              </w:rPr>
              <w:t xml:space="preserve">(w tym on-line) </w:t>
            </w:r>
            <w:r w:rsidR="00A82BE0">
              <w:rPr>
                <w:rFonts w:ascii="Arial" w:hAnsi="Arial" w:cs="Arial"/>
                <w:color w:val="00608B"/>
              </w:rPr>
              <w:t>suma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24EECF03" w:rsidR="007B2BCC" w:rsidRPr="00111C6A" w:rsidRDefault="00C634B5" w:rsidP="000F12EB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-</w:t>
            </w:r>
          </w:p>
        </w:tc>
      </w:tr>
      <w:tr w:rsidR="007B2BCC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3EFD17F1" w:rsidR="007B2BCC" w:rsidRPr="00AE25F1" w:rsidRDefault="00AB12AD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UM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6DF1C1AD" w:rsidR="007B2BCC" w:rsidRPr="00111C6A" w:rsidRDefault="00C634B5" w:rsidP="000F12EB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-</w:t>
            </w:r>
          </w:p>
        </w:tc>
      </w:tr>
      <w:tr w:rsidR="003769E8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4DF7EDFA" w:rsidR="003769E8" w:rsidRPr="00111C6A" w:rsidRDefault="00E629BF" w:rsidP="000F12EB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-</w:t>
            </w:r>
          </w:p>
        </w:tc>
      </w:tr>
      <w:tr w:rsidR="003769E8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091A8DAE" w:rsidR="003769E8" w:rsidRPr="00111C6A" w:rsidRDefault="00C634B5" w:rsidP="000F12EB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-</w:t>
            </w:r>
          </w:p>
        </w:tc>
      </w:tr>
      <w:tr w:rsidR="007B2BCC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58F44A67" w:rsidR="007B2BCC" w:rsidRPr="00AE25F1" w:rsidRDefault="00C634B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PRAKTYKA ZAWODOWA</w:t>
            </w:r>
            <w:r w:rsidR="003769E8">
              <w:rPr>
                <w:rFonts w:ascii="Arial" w:hAnsi="Arial" w:cs="Arial"/>
                <w:color w:val="00608B"/>
              </w:rPr>
              <w:t xml:space="preserve"> 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432AA339" w:rsidR="007B2BCC" w:rsidRPr="00111C6A" w:rsidRDefault="00C634B5" w:rsidP="000F12EB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80</w:t>
            </w:r>
          </w:p>
        </w:tc>
      </w:tr>
      <w:tr w:rsidR="00F16C85" w14:paraId="29E8D4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C61A2">
              <w:rPr>
                <w:rFonts w:ascii="Arial" w:hAnsi="Arial" w:cs="Arial"/>
                <w:color w:val="004E9A"/>
              </w:rPr>
              <w:t>PRACA WŁASNA STUDENTA</w:t>
            </w:r>
            <w:r w:rsidR="003C61A2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0ED809E1" w:rsidR="00F16C85" w:rsidRPr="00111C6A" w:rsidRDefault="00C634B5" w:rsidP="000F12EB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color w:val="FF0000"/>
                <w:sz w:val="18"/>
                <w:szCs w:val="18"/>
                <w:lang w:val="pl-PL"/>
              </w:rPr>
              <w:t>-</w:t>
            </w:r>
          </w:p>
        </w:tc>
      </w:tr>
      <w:tr w:rsidR="007B2BCC" w:rsidRPr="003D7426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111C6A" w:rsidRDefault="007B2BCC" w:rsidP="007B2BCC">
            <w:pPr>
              <w:jc w:val="center"/>
              <w:rPr>
                <w:b/>
                <w:color w:val="463F7C"/>
                <w:sz w:val="18"/>
                <w:szCs w:val="18"/>
              </w:rPr>
            </w:pPr>
            <w:r w:rsidRPr="00111C6A">
              <w:rPr>
                <w:b/>
                <w:color w:val="FFFFFF" w:themeColor="background1"/>
                <w:sz w:val="18"/>
                <w:szCs w:val="18"/>
              </w:rPr>
              <w:t>CELE PRZEDMIOTU</w:t>
            </w:r>
          </w:p>
        </w:tc>
      </w:tr>
      <w:tr w:rsidR="007B2BCC" w:rsidRPr="004F7D04" w14:paraId="2A40A8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4A1DC870" w:rsidR="007B2BCC" w:rsidRPr="00111C6A" w:rsidRDefault="00140958" w:rsidP="000F12EB">
            <w:pPr>
              <w:autoSpaceDE w:val="0"/>
              <w:autoSpaceDN w:val="0"/>
              <w:adjustRightInd w:val="0"/>
              <w:spacing w:afterLines="40" w:after="96"/>
              <w:rPr>
                <w:sz w:val="18"/>
                <w:szCs w:val="18"/>
                <w:lang w:val="pl-PL" w:eastAsia="pl-PL"/>
              </w:rPr>
            </w:pPr>
            <w:r w:rsidRPr="00111C6A">
              <w:rPr>
                <w:sz w:val="18"/>
                <w:szCs w:val="18"/>
                <w:lang w:val="pl-PL" w:eastAsia="pl-PL"/>
              </w:rPr>
              <w:t>Doskonalenie umiejętności zawodowych w sprawowaniu opieki nad osobą starszą</w:t>
            </w:r>
          </w:p>
        </w:tc>
      </w:tr>
      <w:tr w:rsidR="007B2BCC" w:rsidRPr="001543CD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45C21A6D" w:rsidR="007B2BCC" w:rsidRPr="00AE25F1" w:rsidRDefault="007B2BCC" w:rsidP="00CD3F14">
            <w:pPr>
              <w:jc w:val="center"/>
              <w:rPr>
                <w:rFonts w:ascii="Arial" w:hAnsi="Arial" w:cs="Arial"/>
                <w:b/>
                <w:color w:val="00608B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7B2BCC" w:rsidRPr="000E454E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1785F22A" w:rsidR="007B2BCC" w:rsidRPr="00AE25F1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SYMBOL EFEKTU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682195A9" w:rsidR="007B2BCC" w:rsidRPr="00111C6A" w:rsidRDefault="00F16C85" w:rsidP="000F12EB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TREŚC EFEKTU MATRYCA</w:t>
            </w:r>
          </w:p>
        </w:tc>
      </w:tr>
      <w:tr w:rsidR="004908A5" w:rsidRPr="000E454E" w14:paraId="160F7DC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46C0D" w14:textId="1F1FDD10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C.U.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22483" w14:textId="24706729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gromadzić informacje metodą wywiadu, obserwacji, pomiarów, badania fizykalnego i analizy dokumentacji w celu rozpoznania stanu zdrowia pacjenta, a także interpretować i dokumentować uzyskane wyniki dla potrzeb diagnozy pielęgniarskiej;</w:t>
            </w:r>
          </w:p>
        </w:tc>
      </w:tr>
      <w:tr w:rsidR="004908A5" w:rsidRPr="000E454E" w14:paraId="0BA62D53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9F6AF7" w14:textId="07325A27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D73F59" w14:textId="31B93DDF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ustalać plan opieki pielęgniarskiej oraz realizować go wspólnie z pacjentem, jego rodziną lub opiekunem;</w:t>
            </w:r>
          </w:p>
        </w:tc>
      </w:tr>
      <w:tr w:rsidR="004908A5" w:rsidRPr="000E454E" w14:paraId="2BB3523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258387" w14:textId="2A87543A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337244" w14:textId="24B70219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monitorować stan zdrowia pacjenta podczas pobytu w szpitalu lub innych jednostkach organizacyjnych systemu ochrony zdrowia;</w:t>
            </w:r>
          </w:p>
        </w:tc>
      </w:tr>
      <w:tr w:rsidR="004908A5" w:rsidRPr="000E454E" w14:paraId="6F356D1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7D3C64" w14:textId="1BD8486F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829907" w14:textId="535F8B83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dokonywać wstępnej, bieżącej i końcowej oceny stanu zdrowia pacjenta (stan, problemy, potrzeby) i ewaluacji podejmowanych interwencji pielęgniarskich;</w:t>
            </w:r>
          </w:p>
        </w:tc>
      </w:tr>
      <w:tr w:rsidR="004908A5" w:rsidRPr="000E454E" w14:paraId="1E763DB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A628F9" w14:textId="1377FB7B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7EC5C7" w14:textId="7CF75DD2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 xml:space="preserve">Potrafi wykonywać procedurę higienicznego mycia i dezynfekcji rąk, zakładać i zdejmować rękawice medyczne jednorazowego użycia, zakładać odzież operacyjną, stosować zasady aseptyki i antyseptyki, postępować z odpadami medycznymi oraz stosować środki ochrony indywidualnej i procedurę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poekspozycyjną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>;</w:t>
            </w:r>
          </w:p>
        </w:tc>
      </w:tr>
      <w:tr w:rsidR="004908A5" w:rsidRPr="000E454E" w14:paraId="55385A4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C3E02C" w14:textId="0F98AF6E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1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7BE621" w14:textId="6F8ED697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pobierać materiał do badań laboratoryjnych i mikrobiologicznych oraz asystować lekarzowi przy badaniach diagnostycznych;</w:t>
            </w:r>
          </w:p>
        </w:tc>
      </w:tr>
      <w:tr w:rsidR="004908A5" w:rsidRPr="000E454E" w14:paraId="13FA7E0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EC2AE9" w14:textId="55CB5192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1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3713AC" w14:textId="74052B79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wystawiać skierowania na wykonanie określonych badań diagnostycznych;</w:t>
            </w:r>
          </w:p>
        </w:tc>
      </w:tr>
      <w:tr w:rsidR="004908A5" w:rsidRPr="000E454E" w14:paraId="483CDF1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DCDD" w14:textId="0561AE35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1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2C99A" w14:textId="0F64D470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przechowywać i przygotowywać leki zgodnie z obowiązującymi standardami farmakoterapii i standardami opieki pielęgniarskiej;</w:t>
            </w:r>
          </w:p>
        </w:tc>
      </w:tr>
      <w:tr w:rsidR="004908A5" w:rsidRPr="000E454E" w14:paraId="014F9C3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46DCB4" w14:textId="2A369478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1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8DC872" w14:textId="0AEA99E3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obliczyć dawkę leku, samodzielnie podawać pacjentowi leki różnymi drogami zgodnie z uprawnieniami zawodowymi pielęgniarki lub pisemnym zleceniem lekarza, oraz produkty lecznicze z zestawów przeciwwstrząsowych ratujących życie, a także uczestniczyć w zabiegu podaży toksyny botulinowej przez lekarza w procedurach medycznych w leczeniu spastyczności;</w:t>
            </w:r>
          </w:p>
        </w:tc>
      </w:tr>
      <w:tr w:rsidR="004908A5" w:rsidRPr="000E454E" w14:paraId="37FAFBE3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6B4F26" w14:textId="4F4BCD49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4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C84B3B" w14:textId="2A0F5771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prowadzić dokumentację medyczną, w tym w postaci elektronicznej, oraz posługiwać się nią i zabezpieczać zgodnie z przepisami prawa;</w:t>
            </w:r>
          </w:p>
        </w:tc>
      </w:tr>
      <w:tr w:rsidR="004908A5" w:rsidRPr="000E454E" w14:paraId="3D4C7CF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9F00D1" w14:textId="728AEC1A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5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EF2433" w14:textId="569085A0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 xml:space="preserve">Potrafi planować opiekę nad pacjentem i jego rodziną z wykorzystaniem klasyfikacji praktyki pielęgniarskiej (ICNP, NANDA), oceny wydolności opiekuńczo-pielęgnacyjnej oraz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ekomapy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 xml:space="preserve"> środowiska;</w:t>
            </w:r>
          </w:p>
        </w:tc>
      </w:tr>
      <w:tr w:rsidR="004908A5" w:rsidRPr="000E454E" w14:paraId="373DED7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61D6CF" w14:textId="502173D0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6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7A91F3" w14:textId="26DB9E1A" w:rsidR="004908A5" w:rsidRPr="00111C6A" w:rsidRDefault="00246658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 xml:space="preserve">Potrafi dobierać i stosować narzędzia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klinimetryczne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 xml:space="preserve"> do oceny stanu pacjenta;</w:t>
            </w:r>
          </w:p>
        </w:tc>
      </w:tr>
      <w:tr w:rsidR="004908A5" w:rsidRPr="000E454E" w14:paraId="20E6A93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FDD1BC" w14:textId="60DAAEF9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6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3E8CB" w14:textId="5731DCAE" w:rsidR="004908A5" w:rsidRPr="00111C6A" w:rsidRDefault="00246658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rozpoznawać i interpretować podstawowe odrębności w badaniu dziecka i dorosłego, w tym osoby starszej;</w:t>
            </w:r>
          </w:p>
        </w:tc>
      </w:tr>
      <w:tr w:rsidR="004908A5" w:rsidRPr="000E454E" w14:paraId="0BBD0BC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FF88A4" w14:textId="25E551E7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9B977" w14:textId="6983C8E2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stosować zasady zapobiegania zakażeniom związanym z opieką zdrowotną i zwalczania ich;</w:t>
            </w:r>
          </w:p>
        </w:tc>
      </w:tr>
      <w:tr w:rsidR="004908A5" w:rsidRPr="000E454E" w14:paraId="3826354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79D3BE" w14:textId="7FBE6841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D02EE" w14:textId="46B283DE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 xml:space="preserve">Potrafi stosować zasady zapobiegania zakażeniom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odcewnikowym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 xml:space="preserve"> krwi, szpitalnemu zapaleniu płuc, zakażeniom układu moczowego, zakażeniom układu pokarmowego o etiologii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Clostridioides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 xml:space="preserve">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difficile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>, zakażeniom miejsca operowanego, zakażeniom ran przewlekłych i zakażeniu ogólnoustrojowemu;</w:t>
            </w:r>
          </w:p>
        </w:tc>
      </w:tr>
      <w:tr w:rsidR="004908A5" w:rsidRPr="000E454E" w14:paraId="394A02C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D7F12A" w14:textId="4979B809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4BAD73" w14:textId="5D9609AF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stosować środki ochrony indywidualnej niezbędne dla zapewnienia bezpieczeństwa swojego, pacjentów i współpracowników przed zakażeniami związanymi z opieką zdrowotną oraz wdrażać odpowiedni rodzaj izolacji pacjentów;</w:t>
            </w:r>
          </w:p>
        </w:tc>
      </w:tr>
      <w:tr w:rsidR="004908A5" w:rsidRPr="000E454E" w14:paraId="42749B3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593248" w14:textId="5FFE654D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EAD184" w14:textId="3D8115F0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posługiwać się dokumentacją medyczną oraz przestrzegać zasad bezpieczeństwa i poufności informacji medycznej oraz ochrony danych osobowych;</w:t>
            </w:r>
          </w:p>
        </w:tc>
      </w:tr>
      <w:tr w:rsidR="004908A5" w:rsidRPr="000E454E" w14:paraId="0ACF9F3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73FDF4" w14:textId="1C335F4C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C.U.7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E2331D" w14:textId="79DBA88B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dokumentować sytuację zdrowotną pacjenta, dynamikę jej zmian i realizowaną opiekę pielęgniarską, z uwzględnieniem narzędzi teleinformatycznych do gromadzenia danych;</w:t>
            </w:r>
          </w:p>
        </w:tc>
      </w:tr>
      <w:tr w:rsidR="004908A5" w:rsidRPr="000E454E" w14:paraId="202583B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1C36AE" w14:textId="1E913F08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6A9D69" w14:textId="452BD705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gromadzić informacje, formułować diagnozę pielęgniarską, ustalać cele i plan opieki pielęgniarskiej, wdrażać interwencje pielęgniarskie oraz dokonywać ewaluacji opieki pielęgniarskiej;</w:t>
            </w:r>
          </w:p>
        </w:tc>
      </w:tr>
      <w:tr w:rsidR="004908A5" w:rsidRPr="000E454E" w14:paraId="04502CB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3AAA4B" w14:textId="3DE4AEBD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3DC89" w14:textId="09104CEC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stosować skale i kwestionariusze do oceny stanu pacjenta lub jego wydolności funkcjonalnej w określonych sytuacjach zdrowotnych;</w:t>
            </w:r>
          </w:p>
        </w:tc>
      </w:tr>
      <w:tr w:rsidR="004908A5" w:rsidRPr="000E454E" w14:paraId="481716A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D0441F" w14:textId="5163BF6B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2125B" w14:textId="7AB342DC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dokonywać różnymi technikami pomiaru parametrów życiowych (w tym ciśnienia tętniczego na tętnicach kończyn górnych i dolnych, oddechu, temperatury ciała, saturacji, świadomości) i oceniać uzyskane wyniki oraz wykorzystywać je do planowania opieki w różnych stanach klinicznych;</w:t>
            </w:r>
          </w:p>
        </w:tc>
      </w:tr>
      <w:tr w:rsidR="004908A5" w:rsidRPr="000E454E" w14:paraId="682FD8A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C1C12" w14:textId="4A18EDB4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5DA281" w14:textId="3963EEEE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przeprowadzić kompleksowe badanie podmiotowe i badanie fizykalne w różnych stanach klinicznych do planowania i realizacji opieki pielęgniarskiej;</w:t>
            </w:r>
          </w:p>
        </w:tc>
      </w:tr>
      <w:tr w:rsidR="004908A5" w:rsidRPr="000E454E" w14:paraId="7ACB249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9CC4BD" w14:textId="19D46456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347075" w14:textId="0419EF71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przygotowywać i podawać pacjentowi leki różnymi drogami zgodnie z posiadanymi uprawnieniami zawodowymi pielęgniarki lub pisemnym zleceniem lekarza w określonych stanach klinicznych oraz produkty lecznicze z zestawów przeciwwstrząsowych ratujących życie;</w:t>
            </w:r>
          </w:p>
        </w:tc>
      </w:tr>
      <w:tr w:rsidR="004908A5" w:rsidRPr="000E454E" w14:paraId="45C3888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48EC15" w14:textId="72037E5E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8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5D971" w14:textId="0B13BE75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wystawiać recepty na leki w ramach realizacji zleceń lekarskich w określonych stanach klinicznych;</w:t>
            </w:r>
          </w:p>
        </w:tc>
      </w:tr>
      <w:tr w:rsidR="004908A5" w:rsidRPr="000E454E" w14:paraId="2D50274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59CA5B" w14:textId="0F7E4DF9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B4F60E" w14:textId="7B81F729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rozpoznawać powikłania farmakoterapii, leczenia dietetycznego oraz wynikające z działań terapeutycznych i pielęgnacji;</w:t>
            </w:r>
          </w:p>
        </w:tc>
      </w:tr>
      <w:tr w:rsidR="004908A5" w:rsidRPr="000E454E" w14:paraId="73C779B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44D9E5" w14:textId="7C5DA486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680653" w14:textId="2F7D994C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prowadzić profilaktykę powikłań występujących w przebiegu chorób;</w:t>
            </w:r>
          </w:p>
        </w:tc>
      </w:tr>
      <w:tr w:rsidR="004908A5" w:rsidRPr="000E454E" w14:paraId="1AD7770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D93F7D" w14:textId="1984274E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656B70" w14:textId="388CAFC6" w:rsidR="004908A5" w:rsidRPr="00111C6A" w:rsidRDefault="00246658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prowadzić rehabilitację przyłóżkową i aktywizację pacjenta z wykorzystaniem elementów terapii zajęciowej;</w:t>
            </w:r>
          </w:p>
        </w:tc>
      </w:tr>
      <w:tr w:rsidR="004908A5" w:rsidRPr="000E454E" w14:paraId="403533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49F971" w14:textId="4AA267A9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F3489A" w14:textId="5E39B251" w:rsidR="004908A5" w:rsidRPr="00111C6A" w:rsidRDefault="00246658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edukować pacjenta, jego rodzinę lub opiekuna w zakresie doboru oraz użytkowania sprzętu pielęgnacyjno-rehabilitacyjnego i wyrobów medycznych;</w:t>
            </w:r>
          </w:p>
        </w:tc>
      </w:tr>
      <w:tr w:rsidR="004908A5" w:rsidRPr="000E454E" w14:paraId="0909181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9539F9" w14:textId="006ED2C1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DDCCDD" w14:textId="3697D6EF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prowadzić rozmowę terapeutyczną;</w:t>
            </w:r>
          </w:p>
        </w:tc>
      </w:tr>
      <w:tr w:rsidR="004908A5" w:rsidRPr="000E454E" w14:paraId="6E1CB57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E02582" w14:textId="44BD77CF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BADF1" w14:textId="1AB488E6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stosować metody komunikowania się z pacjentem niezdolnym do nawiązania i podtrzymania efektywnej komunikacji ze względu na stan zdrowia lub stosowane leczenie;</w:t>
            </w:r>
          </w:p>
        </w:tc>
      </w:tr>
      <w:tr w:rsidR="004908A5" w:rsidRPr="000E454E" w14:paraId="60403AF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E3A71" w14:textId="7A1D57BA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44E635" w14:textId="52BB7C1F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 xml:space="preserve">Potrafi komunikować się z członkami zespołu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interprofesjonalnego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 xml:space="preserve"> w zakresie pozyskiwania i przekazywania informacji o stanie zdrowia pacjenta;</w:t>
            </w:r>
          </w:p>
        </w:tc>
      </w:tr>
      <w:tr w:rsidR="004908A5" w:rsidRPr="000E454E" w14:paraId="723ED41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6D1DA2" w14:textId="0DEEA3E2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2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16BC33" w14:textId="52CC24A2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ocenić możliwości i deficyty funkcjonalne osoby starszej w życiu codziennym, posługując się skalami wchodzącymi w zakres całościowej oceny geriatrycznej;</w:t>
            </w:r>
          </w:p>
        </w:tc>
      </w:tr>
      <w:tr w:rsidR="004908A5" w:rsidRPr="000E454E" w14:paraId="26F4AAC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F3B0F3" w14:textId="1C8E181C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D84C52" w14:textId="28A70B70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trafi rozpoznać ryzyko zespołu kruchości (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frailty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 xml:space="preserve">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syndrome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>) u osoby starszej, posługując się rekomendowanymi skalami oceny oraz ustalić na tej podstawie priorytety opieki pielęgniarskiej i działania prewencyjne w zakresie zapobiegania pogłębianiu się deficytów funkcjonalnych;</w:t>
            </w:r>
          </w:p>
        </w:tc>
      </w:tr>
      <w:tr w:rsidR="004908A5" w:rsidRPr="000E454E" w14:paraId="7EEC9AD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3DBF7C" w14:textId="52C08B4F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E7E943" w14:textId="3FAD4797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Jest gotów kierowania się dobrem pacjenta, poszanowania godności i autonomii osób powierzonych opiece, okazywania zrozumienia dla różnic światopoglądowych i kulturowych oraz empatii w relacji z pacjentem, jego rodziną lub opiekunem;</w:t>
            </w:r>
          </w:p>
        </w:tc>
      </w:tr>
      <w:tr w:rsidR="004908A5" w:rsidRPr="000E454E" w14:paraId="7FBB59D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5BF901" w14:textId="75A0494A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K.S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9C77" w14:textId="21288921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Jest przestrzegania praw pacjenta i zasad humanizmu;</w:t>
            </w:r>
          </w:p>
        </w:tc>
      </w:tr>
      <w:tr w:rsidR="004908A5" w:rsidRPr="000E454E" w14:paraId="6712CF7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739548" w14:textId="2B218A89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32B9E8" w14:textId="40CC718D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Jest gotów samodzielnego i rzetelnego wykonywania zawodu zgodnie z zasadami etyki, w tym przestrzegania wartości i powinności moralnych w opiece nad pacjentem;</w:t>
            </w:r>
          </w:p>
        </w:tc>
      </w:tr>
      <w:tr w:rsidR="004908A5" w:rsidRPr="000E454E" w14:paraId="636D394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AD4445" w14:textId="7E2D0882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0EE93" w14:textId="20AC5EB6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Jest ponoszenia odpowiedzialności za wykonywane czynności zawodowe;</w:t>
            </w:r>
          </w:p>
        </w:tc>
      </w:tr>
      <w:tr w:rsidR="004908A5" w:rsidRPr="000E454E" w14:paraId="5C550EC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3AEAEC" w14:textId="0FBA2CC9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35E4A" w14:textId="7454C520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Jest gotów zasięgania opinii ekspertów w przypadku trudności z samodzielnym rozwiązaniem problemu;</w:t>
            </w:r>
          </w:p>
        </w:tc>
      </w:tr>
      <w:tr w:rsidR="004908A5" w:rsidRPr="000E454E" w14:paraId="2678FFB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24D696" w14:textId="731B5FF9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4920B9" w14:textId="7C3DBD54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Jest gotów przewidywania i uwzględniania czynników wpływających na reakcje własne i pacjenta;</w:t>
            </w:r>
          </w:p>
        </w:tc>
      </w:tr>
      <w:tr w:rsidR="004908A5" w:rsidRPr="000E454E" w14:paraId="161DFFF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F71D9F" w14:textId="679532AE" w:rsidR="004908A5" w:rsidRDefault="004908A5" w:rsidP="004908A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382631" w14:textId="61C61E17" w:rsidR="004908A5" w:rsidRPr="00111C6A" w:rsidRDefault="004908A5" w:rsidP="004908A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Jest gotów dostrzegania i rozpoznawania własnych ograniczeń w zakresie wiedzy, umiejętności i kompetencji społecznych oraz dokonywania samooceny deficytów i potrzeb edukacyjnych.</w:t>
            </w:r>
          </w:p>
        </w:tc>
      </w:tr>
      <w:tr w:rsidR="004908A5" w:rsidRPr="001543CD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1C88E181" w:rsidR="004908A5" w:rsidRPr="001543CD" w:rsidRDefault="004908A5" w:rsidP="00CD3F14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WYMAGANIA WSTĘPNE</w:t>
            </w:r>
          </w:p>
        </w:tc>
      </w:tr>
      <w:tr w:rsidR="004908A5" w:rsidRPr="0098741F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559B1E49" w:rsidR="00140958" w:rsidRPr="00111C6A" w:rsidRDefault="00140958" w:rsidP="004908A5">
            <w:pPr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Student zna podstawy teoretyczne z zakresu Geriatrii i pielęgniarstwa geriatrycznego. Osiągnął efekty uczenia się z zakresu teoretycznego przedmiotu oraz zajęć praktycznych</w:t>
            </w:r>
          </w:p>
        </w:tc>
      </w:tr>
      <w:tr w:rsidR="00F81CB5" w:rsidRPr="003D7426" w14:paraId="29F65973" w14:textId="26399767" w:rsidTr="00F81CB5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79B7856B" w:rsidR="00F81CB5" w:rsidRPr="00347BBC" w:rsidRDefault="00533884" w:rsidP="004908A5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color w:val="FFFFFF" w:themeColor="background1"/>
                <w:sz w:val="22"/>
              </w:rPr>
              <w:t>FORMA ZAJĘĆ</w:t>
            </w:r>
          </w:p>
        </w:tc>
        <w:tc>
          <w:tcPr>
            <w:tcW w:w="5310" w:type="dxa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168A5C6D" w:rsidR="00F81CB5" w:rsidRPr="00347BBC" w:rsidRDefault="00533884" w:rsidP="004908A5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TREŚCI/</w:t>
            </w:r>
            <w:r w:rsidR="00F81CB5"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  <w:tc>
          <w:tcPr>
            <w:tcW w:w="1421" w:type="dxa"/>
            <w:gridSpan w:val="2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vAlign w:val="center"/>
          </w:tcPr>
          <w:p w14:paraId="0A72105E" w14:textId="3F8FEA19" w:rsidR="00F81CB5" w:rsidRPr="00347BBC" w:rsidRDefault="00F81CB5" w:rsidP="004908A5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F81CB5" w:rsidRPr="0098741F" w14:paraId="76A85E8B" w14:textId="27076238" w:rsidTr="00F81CB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26572" w14:textId="04226182" w:rsidR="00F81CB5" w:rsidRPr="00347BBC" w:rsidRDefault="00F81CB5" w:rsidP="0014095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PRAKTYKA ZAWODOWA </w:t>
            </w:r>
            <w:r w:rsidRPr="00347BBC">
              <w:rPr>
                <w:rFonts w:ascii="Arial" w:hAnsi="Arial" w:cs="Arial"/>
                <w:color w:val="00608B"/>
              </w:rPr>
              <w:t xml:space="preserve"> 1</w:t>
            </w:r>
          </w:p>
        </w:tc>
        <w:tc>
          <w:tcPr>
            <w:tcW w:w="535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AA9FF" w14:textId="799F8774" w:rsidR="00F81CB5" w:rsidRPr="00111C6A" w:rsidRDefault="00F81CB5" w:rsidP="00140958">
            <w:pPr>
              <w:spacing w:afterLines="40" w:after="96"/>
              <w:jc w:val="both"/>
              <w:rPr>
                <w:i/>
                <w:iCs/>
                <w:color w:val="FF0000"/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znanie specyfiki pracy w oddziale geriatrycznym (lub DPS), regulaminy, procedury, dokumentacja. Standardy opieki, modele pielęgnowania stosowane w opiece geriatrycznej.</w:t>
            </w:r>
            <w:r>
              <w:rPr>
                <w:sz w:val="18"/>
                <w:szCs w:val="18"/>
                <w:lang w:val="pl-PL"/>
              </w:rPr>
              <w:t>8 godz.</w:t>
            </w:r>
            <w:r w:rsidRPr="00111C6A">
              <w:rPr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137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0932CF6" w14:textId="77777777" w:rsidR="00F81CB5" w:rsidRDefault="009A2686" w:rsidP="009A2686">
            <w:pPr>
              <w:spacing w:afterLines="40" w:after="96"/>
              <w:jc w:val="both"/>
              <w:rPr>
                <w:iCs/>
                <w:sz w:val="18"/>
                <w:szCs w:val="18"/>
                <w:lang w:val="pl-PL"/>
              </w:rPr>
            </w:pPr>
            <w:r w:rsidRPr="009A2686">
              <w:rPr>
                <w:iCs/>
                <w:sz w:val="18"/>
                <w:szCs w:val="18"/>
                <w:lang w:val="pl-PL"/>
              </w:rPr>
              <w:t>C</w:t>
            </w:r>
            <w:r>
              <w:rPr>
                <w:iCs/>
                <w:sz w:val="18"/>
                <w:szCs w:val="18"/>
                <w:lang w:val="pl-PL"/>
              </w:rPr>
              <w:t>.U.7</w:t>
            </w:r>
          </w:p>
          <w:p w14:paraId="524BB119" w14:textId="77777777" w:rsidR="009A2686" w:rsidRDefault="009A2686" w:rsidP="009A2686">
            <w:pPr>
              <w:spacing w:afterLines="40" w:after="96"/>
              <w:jc w:val="both"/>
              <w:rPr>
                <w:iCs/>
                <w:sz w:val="18"/>
                <w:szCs w:val="18"/>
                <w:lang w:val="pl-PL"/>
              </w:rPr>
            </w:pPr>
            <w:r>
              <w:rPr>
                <w:iCs/>
                <w:sz w:val="18"/>
                <w:szCs w:val="18"/>
                <w:lang w:val="pl-PL"/>
              </w:rPr>
              <w:t>C.U.40</w:t>
            </w:r>
          </w:p>
          <w:p w14:paraId="2AAACD91" w14:textId="77777777" w:rsidR="009A2686" w:rsidRDefault="009A2686" w:rsidP="009A2686">
            <w:pPr>
              <w:spacing w:afterLines="40" w:after="96"/>
              <w:jc w:val="both"/>
              <w:rPr>
                <w:iCs/>
                <w:sz w:val="18"/>
                <w:szCs w:val="18"/>
                <w:lang w:val="pl-PL"/>
              </w:rPr>
            </w:pPr>
            <w:r>
              <w:rPr>
                <w:iCs/>
                <w:sz w:val="18"/>
                <w:szCs w:val="18"/>
                <w:lang w:val="pl-PL"/>
              </w:rPr>
              <w:t>C.U.72</w:t>
            </w:r>
          </w:p>
          <w:p w14:paraId="37A41364" w14:textId="77777777" w:rsidR="009A2686" w:rsidRDefault="009A2686" w:rsidP="009A2686">
            <w:pPr>
              <w:spacing w:afterLines="40" w:after="96"/>
              <w:jc w:val="both"/>
              <w:rPr>
                <w:iCs/>
                <w:sz w:val="18"/>
                <w:szCs w:val="18"/>
                <w:lang w:val="pl-PL"/>
              </w:rPr>
            </w:pPr>
            <w:r>
              <w:rPr>
                <w:iCs/>
                <w:sz w:val="18"/>
                <w:szCs w:val="18"/>
                <w:lang w:val="pl-PL"/>
              </w:rPr>
              <w:t>C.U.76</w:t>
            </w:r>
          </w:p>
          <w:p w14:paraId="258A3572" w14:textId="77777777" w:rsidR="009A2686" w:rsidRDefault="009A2686" w:rsidP="009A2686">
            <w:pPr>
              <w:spacing w:afterLines="40" w:after="96"/>
              <w:jc w:val="both"/>
              <w:rPr>
                <w:iCs/>
                <w:sz w:val="18"/>
                <w:szCs w:val="18"/>
                <w:lang w:val="pl-PL"/>
              </w:rPr>
            </w:pPr>
            <w:r>
              <w:rPr>
                <w:iCs/>
                <w:sz w:val="18"/>
                <w:szCs w:val="18"/>
                <w:lang w:val="pl-PL"/>
              </w:rPr>
              <w:t>K.S1</w:t>
            </w:r>
          </w:p>
          <w:p w14:paraId="614FBC02" w14:textId="79F909FA" w:rsidR="009A2686" w:rsidRPr="009A2686" w:rsidRDefault="009A2686" w:rsidP="009A2686">
            <w:pPr>
              <w:spacing w:afterLines="40" w:after="96"/>
              <w:jc w:val="both"/>
              <w:rPr>
                <w:iCs/>
                <w:color w:val="FF0000"/>
                <w:sz w:val="18"/>
                <w:szCs w:val="18"/>
                <w:lang w:val="pl-PL"/>
              </w:rPr>
            </w:pPr>
            <w:r>
              <w:rPr>
                <w:iCs/>
                <w:sz w:val="18"/>
                <w:szCs w:val="18"/>
                <w:lang w:val="pl-PL"/>
              </w:rPr>
              <w:t>K.S2</w:t>
            </w:r>
          </w:p>
        </w:tc>
      </w:tr>
      <w:tr w:rsidR="00F81CB5" w:rsidRPr="0098741F" w14:paraId="5D94F8EF" w14:textId="24A7312D" w:rsidTr="00F81CB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400291" w14:textId="3663334C" w:rsidR="00F81CB5" w:rsidRPr="00347BBC" w:rsidRDefault="00F81CB5" w:rsidP="0014095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PRAKTYKA ZAWODOWA 2 </w:t>
            </w:r>
            <w:r w:rsidRPr="00347BBC">
              <w:rPr>
                <w:rFonts w:ascii="Arial" w:hAnsi="Arial" w:cs="Arial"/>
                <w:color w:val="00608B"/>
              </w:rPr>
              <w:t xml:space="preserve"> </w:t>
            </w:r>
          </w:p>
        </w:tc>
        <w:tc>
          <w:tcPr>
            <w:tcW w:w="535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91F" w14:textId="5D167CF8" w:rsidR="00F81CB5" w:rsidRPr="00111C6A" w:rsidRDefault="00F81CB5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rzyjęcie pacjenta do oddziału, pomoc w zaadoptowaniu się pacjenta w nowym środowisku. Całościowa ocena stanu pacjenta w starszym wieku</w:t>
            </w:r>
            <w:r>
              <w:rPr>
                <w:sz w:val="18"/>
                <w:szCs w:val="18"/>
                <w:lang w:val="pl-PL"/>
              </w:rPr>
              <w:t xml:space="preserve"> 8 godz.</w:t>
            </w:r>
          </w:p>
        </w:tc>
        <w:tc>
          <w:tcPr>
            <w:tcW w:w="137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C61E8CA" w14:textId="77777777" w:rsidR="00F81CB5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C.U.5</w:t>
            </w:r>
          </w:p>
          <w:p w14:paraId="6468B7BC" w14:textId="77777777" w:rsidR="009A2686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C.U.65</w:t>
            </w:r>
          </w:p>
          <w:p w14:paraId="23C65CFE" w14:textId="77777777" w:rsidR="009A2686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D.U.1</w:t>
            </w:r>
          </w:p>
          <w:p w14:paraId="0BB2B0B5" w14:textId="77777777" w:rsidR="009A2686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D.U.2</w:t>
            </w:r>
          </w:p>
          <w:p w14:paraId="15ED397D" w14:textId="77777777" w:rsidR="009A2686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D.U.29</w:t>
            </w:r>
          </w:p>
          <w:p w14:paraId="787C14C4" w14:textId="77777777" w:rsidR="009A2686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D.U.30</w:t>
            </w:r>
          </w:p>
          <w:p w14:paraId="3D16420C" w14:textId="1A519BCA" w:rsidR="009A2686" w:rsidRPr="00111C6A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K.S6</w:t>
            </w:r>
          </w:p>
        </w:tc>
      </w:tr>
      <w:tr w:rsidR="00F81CB5" w:rsidRPr="0098741F" w14:paraId="1E587717" w14:textId="6DFB45B3" w:rsidTr="00F81CB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5B20C3" w14:textId="5AB032ED" w:rsidR="00F81CB5" w:rsidRPr="00347BBC" w:rsidRDefault="00F81CB5" w:rsidP="0014095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PRAKTYKA ZAWODOWA </w:t>
            </w:r>
            <w:r w:rsidRPr="00347BBC">
              <w:rPr>
                <w:rFonts w:ascii="Arial" w:hAnsi="Arial" w:cs="Arial"/>
                <w:color w:val="00608B"/>
              </w:rPr>
              <w:t xml:space="preserve"> </w:t>
            </w:r>
            <w:r>
              <w:rPr>
                <w:rFonts w:ascii="Arial" w:hAnsi="Arial" w:cs="Arial"/>
                <w:color w:val="00608B"/>
              </w:rPr>
              <w:t>3</w:t>
            </w:r>
          </w:p>
        </w:tc>
        <w:tc>
          <w:tcPr>
            <w:tcW w:w="535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4C078" w14:textId="7A910B81" w:rsidR="00F81CB5" w:rsidRPr="00111C6A" w:rsidRDefault="00F81CB5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lanowanie postępowania pielęgniarskiego wobec pacjentów w wieku starszym we współpracy z zespołem terapeutycznym</w:t>
            </w:r>
            <w:r>
              <w:rPr>
                <w:sz w:val="18"/>
                <w:szCs w:val="18"/>
                <w:lang w:val="pl-PL"/>
              </w:rPr>
              <w:t xml:space="preserve"> 8 godz.</w:t>
            </w:r>
          </w:p>
        </w:tc>
        <w:tc>
          <w:tcPr>
            <w:tcW w:w="137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7015354" w14:textId="77777777" w:rsidR="00F81CB5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C.U.2</w:t>
            </w:r>
          </w:p>
          <w:p w14:paraId="75842206" w14:textId="77777777" w:rsidR="009A2686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C.U.3</w:t>
            </w:r>
          </w:p>
          <w:p w14:paraId="4975A716" w14:textId="77777777" w:rsidR="009A2686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C.U.51</w:t>
            </w:r>
          </w:p>
          <w:p w14:paraId="5BADD7F1" w14:textId="2C93958A" w:rsidR="009A2686" w:rsidRPr="00111C6A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C.U.79</w:t>
            </w:r>
          </w:p>
        </w:tc>
      </w:tr>
      <w:tr w:rsidR="00F81CB5" w:rsidRPr="0098741F" w14:paraId="39C5F7A9" w14:textId="2E7E7556" w:rsidTr="00F81CB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68FCA6" w14:textId="1E500E8E" w:rsidR="00F81CB5" w:rsidRPr="00347BBC" w:rsidRDefault="00F81CB5" w:rsidP="0014095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PRAKTYKA ZAWODOWA </w:t>
            </w:r>
            <w:r w:rsidRPr="00347BBC">
              <w:rPr>
                <w:rFonts w:ascii="Arial" w:hAnsi="Arial" w:cs="Arial"/>
                <w:color w:val="00608B"/>
              </w:rPr>
              <w:t xml:space="preserve"> </w:t>
            </w:r>
            <w:r>
              <w:rPr>
                <w:rFonts w:ascii="Arial" w:hAnsi="Arial" w:cs="Arial"/>
                <w:color w:val="00608B"/>
              </w:rPr>
              <w:t>4</w:t>
            </w:r>
          </w:p>
        </w:tc>
        <w:tc>
          <w:tcPr>
            <w:tcW w:w="535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13EE0" w14:textId="6337B283" w:rsidR="00F81CB5" w:rsidRPr="00111C6A" w:rsidRDefault="00F81CB5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Udział w diagnozowaniu stanu zd</w:t>
            </w:r>
            <w:r>
              <w:rPr>
                <w:sz w:val="18"/>
                <w:szCs w:val="18"/>
                <w:lang w:val="pl-PL"/>
              </w:rPr>
              <w:t>rowia pacjentów geriatrycznych 8 godz.</w:t>
            </w:r>
          </w:p>
        </w:tc>
        <w:tc>
          <w:tcPr>
            <w:tcW w:w="137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9CB063C" w14:textId="77777777" w:rsidR="00F81CB5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C.U.11</w:t>
            </w:r>
          </w:p>
          <w:p w14:paraId="40DA35A4" w14:textId="77777777" w:rsidR="009A2686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C.U.12</w:t>
            </w:r>
          </w:p>
          <w:p w14:paraId="6A605210" w14:textId="77777777" w:rsidR="009A2686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C.U.66</w:t>
            </w:r>
          </w:p>
          <w:p w14:paraId="0E499F2F" w14:textId="77777777" w:rsidR="009A2686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D.U.3</w:t>
            </w:r>
          </w:p>
          <w:p w14:paraId="53743868" w14:textId="77777777" w:rsidR="009A2686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D.U.4</w:t>
            </w:r>
          </w:p>
          <w:p w14:paraId="4468377D" w14:textId="63F08443" w:rsidR="009A2686" w:rsidRPr="00111C6A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D.U.17</w:t>
            </w:r>
          </w:p>
        </w:tc>
      </w:tr>
      <w:tr w:rsidR="00F81CB5" w:rsidRPr="0098741F" w14:paraId="61A4AED1" w14:textId="6ABA8844" w:rsidTr="00F81CB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F15B2" w14:textId="59FAB7CF" w:rsidR="00F81CB5" w:rsidRPr="00347BBC" w:rsidRDefault="00F81CB5" w:rsidP="0014095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 xml:space="preserve">PRAKTYKA ZAWODOWA </w:t>
            </w:r>
            <w:r w:rsidRPr="00347BBC">
              <w:rPr>
                <w:rFonts w:ascii="Arial" w:hAnsi="Arial" w:cs="Arial"/>
                <w:color w:val="00608B"/>
              </w:rPr>
              <w:t xml:space="preserve"> </w:t>
            </w:r>
            <w:r>
              <w:rPr>
                <w:rFonts w:ascii="Arial" w:hAnsi="Arial" w:cs="Arial"/>
                <w:color w:val="00608B"/>
              </w:rPr>
              <w:t>5</w:t>
            </w:r>
          </w:p>
        </w:tc>
        <w:tc>
          <w:tcPr>
            <w:tcW w:w="535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02913" w14:textId="72846464" w:rsidR="00F81CB5" w:rsidRPr="00111C6A" w:rsidRDefault="00F81CB5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 xml:space="preserve">Specyfika czynności pielęgnacyjno - higienicznych wobec osób starych </w:t>
            </w:r>
            <w:r>
              <w:rPr>
                <w:sz w:val="18"/>
                <w:szCs w:val="18"/>
                <w:lang w:val="pl-PL"/>
              </w:rPr>
              <w:t>8 godz.</w:t>
            </w:r>
          </w:p>
        </w:tc>
        <w:tc>
          <w:tcPr>
            <w:tcW w:w="137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10A80C8" w14:textId="1B17B7A1" w:rsidR="00F81CB5" w:rsidRPr="00111C6A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C.U.73</w:t>
            </w:r>
          </w:p>
        </w:tc>
      </w:tr>
      <w:tr w:rsidR="00F81CB5" w:rsidRPr="0098741F" w14:paraId="36C6DE0E" w14:textId="53932ACA" w:rsidTr="00F81CB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B1FB5" w14:textId="24129AF2" w:rsidR="00F81CB5" w:rsidRPr="00347BBC" w:rsidRDefault="00F81CB5" w:rsidP="0014095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PRAKTYKA ZAWODOWA </w:t>
            </w:r>
            <w:r w:rsidRPr="00347BBC">
              <w:rPr>
                <w:rFonts w:ascii="Arial" w:hAnsi="Arial" w:cs="Arial"/>
                <w:color w:val="00608B"/>
              </w:rPr>
              <w:t xml:space="preserve"> </w:t>
            </w:r>
            <w:r>
              <w:rPr>
                <w:rFonts w:ascii="Arial" w:hAnsi="Arial" w:cs="Arial"/>
                <w:color w:val="00608B"/>
              </w:rPr>
              <w:t>6</w:t>
            </w:r>
          </w:p>
        </w:tc>
        <w:tc>
          <w:tcPr>
            <w:tcW w:w="535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C1B7A" w14:textId="1E24128B" w:rsidR="00F81CB5" w:rsidRPr="00111C6A" w:rsidRDefault="00F81CB5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Stosowanie metod leczniczych i pielęgnacyjnych zgodnie z procedurami przyjętymi na oddziale</w:t>
            </w:r>
            <w:r>
              <w:rPr>
                <w:sz w:val="18"/>
                <w:szCs w:val="18"/>
                <w:lang w:val="pl-PL"/>
              </w:rPr>
              <w:t xml:space="preserve"> 8 godz.</w:t>
            </w:r>
          </w:p>
        </w:tc>
        <w:tc>
          <w:tcPr>
            <w:tcW w:w="137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527345B" w14:textId="77777777" w:rsidR="00F81CB5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C.U.74</w:t>
            </w:r>
          </w:p>
          <w:p w14:paraId="3211F85E" w14:textId="77777777" w:rsidR="009A2686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D.U.11</w:t>
            </w:r>
          </w:p>
          <w:p w14:paraId="67EF1F53" w14:textId="77777777" w:rsidR="009A2686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D.U.13</w:t>
            </w:r>
          </w:p>
          <w:p w14:paraId="553BA7CC" w14:textId="77777777" w:rsidR="009A2686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K.S3</w:t>
            </w:r>
          </w:p>
          <w:p w14:paraId="4FDD6C3C" w14:textId="574C16E5" w:rsidR="009A2686" w:rsidRPr="00111C6A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K.S5</w:t>
            </w:r>
          </w:p>
        </w:tc>
      </w:tr>
      <w:tr w:rsidR="00F81CB5" w:rsidRPr="0098741F" w14:paraId="434DF1E5" w14:textId="2C5C002A" w:rsidTr="00F81CB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EDE63" w14:textId="0E2C9B37" w:rsidR="00F81CB5" w:rsidRPr="00347BBC" w:rsidRDefault="00F81CB5" w:rsidP="0014095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PRAKTYKA ZAWODOWA 7</w:t>
            </w:r>
            <w:r w:rsidRPr="00347BBC">
              <w:rPr>
                <w:rFonts w:ascii="Arial" w:hAnsi="Arial" w:cs="Arial"/>
                <w:color w:val="00608B"/>
              </w:rPr>
              <w:t xml:space="preserve"> </w:t>
            </w:r>
          </w:p>
        </w:tc>
        <w:tc>
          <w:tcPr>
            <w:tcW w:w="535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65594" w14:textId="1725BBCC" w:rsidR="00F81CB5" w:rsidRPr="00111C6A" w:rsidRDefault="00F81CB5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Ocena stanu odżywienia na podstawie obserwacji pacjentów  i z wykorzystan</w:t>
            </w:r>
            <w:r>
              <w:rPr>
                <w:sz w:val="18"/>
                <w:szCs w:val="18"/>
                <w:lang w:val="pl-PL"/>
              </w:rPr>
              <w:t xml:space="preserve">iem dostępnych narzędzi i skal 8 godz. </w:t>
            </w:r>
          </w:p>
        </w:tc>
        <w:tc>
          <w:tcPr>
            <w:tcW w:w="137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07F0D58" w14:textId="48DEE966" w:rsidR="00F81CB5" w:rsidRPr="00111C6A" w:rsidRDefault="009A2686" w:rsidP="00140958">
            <w:pPr>
              <w:spacing w:afterLines="40" w:after="96"/>
              <w:jc w:val="both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C.U.4</w:t>
            </w:r>
          </w:p>
        </w:tc>
      </w:tr>
      <w:tr w:rsidR="00F81CB5" w14:paraId="0600C28A" w14:textId="5517DD33" w:rsidTr="00F81CB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DE400" w14:textId="58518607" w:rsidR="00F81CB5" w:rsidRPr="00347BBC" w:rsidRDefault="00F81CB5" w:rsidP="0014095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PRAKTYKA ZAWODOWA </w:t>
            </w:r>
            <w:r w:rsidRPr="00347BBC">
              <w:rPr>
                <w:rFonts w:ascii="Arial" w:hAnsi="Arial" w:cs="Arial"/>
                <w:color w:val="00608B"/>
              </w:rPr>
              <w:t xml:space="preserve"> </w:t>
            </w:r>
            <w:r>
              <w:rPr>
                <w:rFonts w:ascii="Arial" w:hAnsi="Arial" w:cs="Arial"/>
                <w:color w:val="00608B"/>
              </w:rPr>
              <w:t>8</w:t>
            </w:r>
          </w:p>
        </w:tc>
        <w:tc>
          <w:tcPr>
            <w:tcW w:w="535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088E6" w14:textId="5FE39A0D" w:rsidR="00F81CB5" w:rsidRPr="00111C6A" w:rsidRDefault="00F81CB5" w:rsidP="00140958">
            <w:pPr>
              <w:spacing w:afterLines="40" w:after="96"/>
              <w:rPr>
                <w:b/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Specyfika przebiegu procesów chorobowych starzejącego się organizmu. Profilaktyka geriatryczna</w:t>
            </w:r>
            <w:r>
              <w:rPr>
                <w:sz w:val="18"/>
                <w:szCs w:val="18"/>
                <w:lang w:val="pl-PL"/>
              </w:rPr>
              <w:t xml:space="preserve"> 8 godz.</w:t>
            </w:r>
          </w:p>
        </w:tc>
        <w:tc>
          <w:tcPr>
            <w:tcW w:w="137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FB6316A" w14:textId="77777777" w:rsidR="00F81CB5" w:rsidRPr="009A2686" w:rsidRDefault="009A2686" w:rsidP="00140958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9A2686">
              <w:rPr>
                <w:sz w:val="18"/>
                <w:szCs w:val="18"/>
                <w:lang w:val="pl-PL"/>
              </w:rPr>
              <w:t>D.U.14</w:t>
            </w:r>
          </w:p>
          <w:p w14:paraId="586C9756" w14:textId="77777777" w:rsidR="009A2686" w:rsidRPr="009A2686" w:rsidRDefault="009A2686" w:rsidP="00140958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9A2686">
              <w:rPr>
                <w:sz w:val="18"/>
                <w:szCs w:val="18"/>
                <w:lang w:val="pl-PL"/>
              </w:rPr>
              <w:t>D.U.15</w:t>
            </w:r>
          </w:p>
          <w:p w14:paraId="0F8DC8B8" w14:textId="5E284F47" w:rsidR="009A2686" w:rsidRPr="009A2686" w:rsidRDefault="009A2686" w:rsidP="00140958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9A2686">
              <w:rPr>
                <w:sz w:val="18"/>
                <w:szCs w:val="18"/>
                <w:lang w:val="pl-PL"/>
              </w:rPr>
              <w:t>D.U.16</w:t>
            </w:r>
          </w:p>
        </w:tc>
      </w:tr>
      <w:tr w:rsidR="00F81CB5" w14:paraId="18AFFBFA" w14:textId="39CB67B5" w:rsidTr="00F81CB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48A18D" w14:textId="6FD46D49" w:rsidR="00F81CB5" w:rsidRDefault="00F81CB5" w:rsidP="0014095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PRAKTYKA ZAWODOWA 9 </w:t>
            </w:r>
            <w:r w:rsidRPr="00347BBC">
              <w:rPr>
                <w:rFonts w:ascii="Arial" w:hAnsi="Arial" w:cs="Arial"/>
                <w:color w:val="00608B"/>
              </w:rPr>
              <w:t xml:space="preserve"> </w:t>
            </w:r>
          </w:p>
        </w:tc>
        <w:tc>
          <w:tcPr>
            <w:tcW w:w="535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A5E49" w14:textId="598563F9" w:rsidR="00F81CB5" w:rsidRPr="00111C6A" w:rsidRDefault="00F81CB5" w:rsidP="00140958">
            <w:pPr>
              <w:spacing w:afterLines="40" w:after="96"/>
              <w:rPr>
                <w:b/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dstawowe zasady farmakoterapii geriatrycznej</w:t>
            </w:r>
            <w:r>
              <w:rPr>
                <w:sz w:val="18"/>
                <w:szCs w:val="18"/>
                <w:lang w:val="pl-PL"/>
              </w:rPr>
              <w:t xml:space="preserve"> 8 godz.</w:t>
            </w:r>
          </w:p>
        </w:tc>
        <w:tc>
          <w:tcPr>
            <w:tcW w:w="137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B57558C" w14:textId="77777777" w:rsidR="00F81CB5" w:rsidRPr="009A2686" w:rsidRDefault="009A2686" w:rsidP="00F81CB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9A2686">
              <w:rPr>
                <w:sz w:val="18"/>
                <w:szCs w:val="18"/>
                <w:lang w:val="pl-PL"/>
              </w:rPr>
              <w:t>C.U.14</w:t>
            </w:r>
          </w:p>
          <w:p w14:paraId="6559B639" w14:textId="77777777" w:rsidR="009A2686" w:rsidRPr="009A2686" w:rsidRDefault="009A2686" w:rsidP="00F81CB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9A2686">
              <w:rPr>
                <w:sz w:val="18"/>
                <w:szCs w:val="18"/>
                <w:lang w:val="pl-PL"/>
              </w:rPr>
              <w:t>C.U.15</w:t>
            </w:r>
          </w:p>
          <w:p w14:paraId="66A01996" w14:textId="77777777" w:rsidR="009A2686" w:rsidRPr="009A2686" w:rsidRDefault="009A2686" w:rsidP="00F81CB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9A2686">
              <w:rPr>
                <w:sz w:val="18"/>
                <w:szCs w:val="18"/>
                <w:lang w:val="pl-PL"/>
              </w:rPr>
              <w:t>D.U.7</w:t>
            </w:r>
          </w:p>
          <w:p w14:paraId="63E14630" w14:textId="77777777" w:rsidR="009A2686" w:rsidRPr="009A2686" w:rsidRDefault="009A2686" w:rsidP="00F81CB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9A2686">
              <w:rPr>
                <w:sz w:val="18"/>
                <w:szCs w:val="18"/>
                <w:lang w:val="pl-PL"/>
              </w:rPr>
              <w:t>D.U.8</w:t>
            </w:r>
          </w:p>
          <w:p w14:paraId="4B56615F" w14:textId="217357BC" w:rsidR="009A2686" w:rsidRPr="009A2686" w:rsidRDefault="009A2686" w:rsidP="00F81CB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9A2686">
              <w:rPr>
                <w:sz w:val="18"/>
                <w:szCs w:val="18"/>
                <w:lang w:val="pl-PL"/>
              </w:rPr>
              <w:t>D.U.9</w:t>
            </w:r>
          </w:p>
        </w:tc>
      </w:tr>
      <w:tr w:rsidR="00F81CB5" w14:paraId="4359649C" w14:textId="1EFD07B8" w:rsidTr="00F81CB5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D6761" w14:textId="5F5CCB38" w:rsidR="00F81CB5" w:rsidRDefault="00F81CB5" w:rsidP="0014095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PRAKTYKA ZAWODOWA 10 </w:t>
            </w:r>
            <w:r w:rsidRPr="00347BBC">
              <w:rPr>
                <w:rFonts w:ascii="Arial" w:hAnsi="Arial" w:cs="Arial"/>
                <w:color w:val="00608B"/>
              </w:rPr>
              <w:t xml:space="preserve"> </w:t>
            </w:r>
          </w:p>
        </w:tc>
        <w:tc>
          <w:tcPr>
            <w:tcW w:w="5355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A3CF6D" w14:textId="0A6E2098" w:rsidR="00F81CB5" w:rsidRPr="00111C6A" w:rsidRDefault="00F81CB5" w:rsidP="00140958">
            <w:pPr>
              <w:spacing w:afterLines="40" w:after="96"/>
              <w:rPr>
                <w:b/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Podsumowanie osiągniętych efektów uczenia się. Samoocena i ocena końcow</w:t>
            </w:r>
            <w:r>
              <w:rPr>
                <w:sz w:val="18"/>
                <w:szCs w:val="18"/>
                <w:lang w:val="pl-PL"/>
              </w:rPr>
              <w:t>a studenta z praktyki zawodowej 8 godz.</w:t>
            </w:r>
          </w:p>
        </w:tc>
        <w:tc>
          <w:tcPr>
            <w:tcW w:w="137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6C1A833" w14:textId="77777777" w:rsidR="00F81CB5" w:rsidRPr="009A2686" w:rsidRDefault="009A2686" w:rsidP="00140958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9A2686">
              <w:rPr>
                <w:sz w:val="18"/>
                <w:szCs w:val="18"/>
                <w:lang w:val="pl-PL"/>
              </w:rPr>
              <w:t>K.S7</w:t>
            </w:r>
          </w:p>
          <w:p w14:paraId="6C1DE16D" w14:textId="6AB491A1" w:rsidR="009A2686" w:rsidRPr="009A2686" w:rsidRDefault="009A2686" w:rsidP="00140958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9A2686">
              <w:rPr>
                <w:sz w:val="18"/>
                <w:szCs w:val="18"/>
                <w:lang w:val="pl-PL"/>
              </w:rPr>
              <w:t>K.S4</w:t>
            </w:r>
          </w:p>
        </w:tc>
      </w:tr>
      <w:tr w:rsidR="00140958" w:rsidRPr="001543CD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524E01C7" w:rsidR="00140958" w:rsidRPr="00111C6A" w:rsidRDefault="00140958" w:rsidP="00CD3F14">
            <w:pPr>
              <w:pStyle w:val="Styltabeli6"/>
              <w:jc w:val="center"/>
              <w:rPr>
                <w:rFonts w:ascii="Times New Roman" w:hAnsi="Times New Roman" w:cs="Times New Roman"/>
                <w:color w:val="FEFFFF"/>
                <w:sz w:val="18"/>
                <w:szCs w:val="18"/>
              </w:rPr>
            </w:pPr>
            <w:r w:rsidRPr="00111C6A">
              <w:rPr>
                <w:rFonts w:ascii="Times New Roman" w:hAnsi="Times New Roman" w:cs="Times New Roman"/>
                <w:color w:val="FFFFFF" w:themeColor="background1"/>
                <w:sz w:val="18"/>
                <w:szCs w:val="18"/>
              </w:rPr>
              <w:t>METODY DYDAKTYCZNE</w:t>
            </w:r>
          </w:p>
        </w:tc>
      </w:tr>
      <w:tr w:rsidR="00140958" w:rsidRPr="00EC2086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23065BE4" w:rsidR="00140958" w:rsidRPr="00347BBC" w:rsidRDefault="00140958" w:rsidP="0014095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1</w:t>
            </w:r>
            <w:r w:rsidR="007641C9">
              <w:rPr>
                <w:rFonts w:ascii="Arial" w:hAnsi="Arial" w:cs="Arial"/>
                <w:color w:val="00608B"/>
              </w:rPr>
              <w:t>- praktyka zawodowa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1DAD24C5" w:rsidR="00140958" w:rsidRPr="00111C6A" w:rsidRDefault="005A7DC5" w:rsidP="00140958">
            <w:pPr>
              <w:pStyle w:val="Styltabeli2"/>
              <w:spacing w:afterLines="40" w:after="96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111C6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Nauczanie przy łóżku chorego, Praktyka zawodowa, Praca w grupach, Pokaz, Instruktaż, Ćwiczenia praktyczne</w:t>
            </w:r>
          </w:p>
        </w:tc>
      </w:tr>
      <w:tr w:rsidR="00140958" w:rsidRPr="001543CD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0CF5FF82" w:rsidR="00140958" w:rsidRPr="00111C6A" w:rsidRDefault="00140958" w:rsidP="00CD3F14">
            <w:pPr>
              <w:pStyle w:val="Styltabeli2"/>
              <w:jc w:val="center"/>
              <w:rPr>
                <w:rFonts w:ascii="Times New Roman" w:hAnsi="Times New Roman" w:cs="Times New Roman"/>
                <w:b/>
                <w:color w:val="FEFFFF"/>
                <w:sz w:val="18"/>
                <w:szCs w:val="18"/>
              </w:rPr>
            </w:pPr>
            <w:r w:rsidRPr="00111C6A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NAKŁAD PRACY STUDENTA</w:t>
            </w:r>
          </w:p>
        </w:tc>
      </w:tr>
      <w:tr w:rsidR="00140958" w:rsidRPr="003769E8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140958" w:rsidRPr="003D7426" w:rsidRDefault="00140958" w:rsidP="00140958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7FF89D12" w:rsidR="00140958" w:rsidRPr="00111C6A" w:rsidRDefault="003613A9" w:rsidP="00140958">
            <w:pPr>
              <w:spacing w:afterLines="40" w:after="96" w:line="276" w:lineRule="auto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0</w:t>
            </w:r>
          </w:p>
        </w:tc>
      </w:tr>
      <w:tr w:rsidR="00140958" w:rsidRPr="003769E8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140958" w:rsidRPr="00347BBC" w:rsidRDefault="00140958" w:rsidP="0014095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67E45430" w:rsidR="00140958" w:rsidRPr="00111C6A" w:rsidRDefault="00A65F66" w:rsidP="00140958">
            <w:pPr>
              <w:spacing w:afterLines="40" w:after="96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80</w:t>
            </w:r>
          </w:p>
        </w:tc>
      </w:tr>
      <w:tr w:rsidR="00140958" w:rsidRPr="003769E8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140958" w:rsidRPr="00347BBC" w:rsidRDefault="00140958" w:rsidP="0014095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64237D51" w:rsidR="00140958" w:rsidRPr="00111C6A" w:rsidRDefault="00140958" w:rsidP="00140958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80</w:t>
            </w:r>
          </w:p>
        </w:tc>
      </w:tr>
      <w:tr w:rsidR="00140958" w:rsidRPr="003769E8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140958" w:rsidRPr="0037612C" w:rsidRDefault="00140958" w:rsidP="00140958">
            <w:pPr>
              <w:jc w:val="center"/>
              <w:rPr>
                <w:rFonts w:ascii="Arial" w:hAnsi="Arial" w:cs="Arial"/>
                <w:b/>
                <w:sz w:val="22"/>
                <w:vertAlign w:val="superscript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140958" w:rsidRPr="0098741F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ED0D9B" w14:textId="02D1B416" w:rsidR="00140958" w:rsidRPr="00111C6A" w:rsidRDefault="00140958" w:rsidP="00140958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lastRenderedPageBreak/>
              <w:t>Wszystkie zajęcia są obowiązkowe.</w:t>
            </w:r>
          </w:p>
          <w:p w14:paraId="41F65887" w14:textId="36412238" w:rsidR="00140958" w:rsidRDefault="005A7DC5" w:rsidP="00140958">
            <w:pPr>
              <w:spacing w:afterLines="40" w:after="96"/>
              <w:rPr>
                <w:b/>
                <w:sz w:val="18"/>
                <w:szCs w:val="18"/>
                <w:lang w:val="pl-PL"/>
              </w:rPr>
            </w:pPr>
            <w:r w:rsidRPr="00CE2C64">
              <w:rPr>
                <w:b/>
                <w:sz w:val="18"/>
                <w:szCs w:val="18"/>
                <w:lang w:val="pl-PL"/>
              </w:rPr>
              <w:t xml:space="preserve">Praktyka zawodowa kończy się Zaliczeniem z Oceną. </w:t>
            </w:r>
          </w:p>
          <w:p w14:paraId="7BCA7C4E" w14:textId="39BD01E3" w:rsidR="00CE2C64" w:rsidRPr="00CE2C64" w:rsidRDefault="00CE2C64" w:rsidP="00140958">
            <w:pPr>
              <w:spacing w:afterLines="40" w:after="96"/>
              <w:rPr>
                <w:b/>
                <w:sz w:val="18"/>
                <w:szCs w:val="18"/>
                <w:lang w:val="pl-PL"/>
              </w:rPr>
            </w:pPr>
            <w:r w:rsidRPr="00CE2C64">
              <w:rPr>
                <w:b/>
                <w:sz w:val="18"/>
                <w:szCs w:val="18"/>
                <w:lang w:val="pl-PL"/>
              </w:rPr>
              <w:t xml:space="preserve">Student w czasie </w:t>
            </w:r>
            <w:r>
              <w:rPr>
                <w:b/>
                <w:sz w:val="18"/>
                <w:szCs w:val="18"/>
                <w:lang w:val="pl-PL"/>
              </w:rPr>
              <w:t xml:space="preserve">realizacji </w:t>
            </w:r>
            <w:r w:rsidRPr="00CE2C64">
              <w:rPr>
                <w:b/>
                <w:sz w:val="18"/>
                <w:szCs w:val="18"/>
                <w:lang w:val="pl-PL"/>
              </w:rPr>
              <w:t>praktyk zawodowych otrzymuje w oparciu o KRYTERIA OCENY uzyskane z osiągnięcia efektów kształcenia określonych dla danego przedmiotu w karcie przedmiotu w zakresie: wiedzy, umiejętności, kompetencji społecznych.</w:t>
            </w:r>
          </w:p>
          <w:p w14:paraId="64B82137" w14:textId="60FA0E4C" w:rsidR="005A7DC5" w:rsidRPr="00111C6A" w:rsidRDefault="005A7DC5" w:rsidP="00140958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 xml:space="preserve">Warunki dopuszczenia do zaliczenia: </w:t>
            </w:r>
          </w:p>
          <w:p w14:paraId="3631E2AA" w14:textId="77777777" w:rsidR="005A7DC5" w:rsidRPr="00111C6A" w:rsidRDefault="005A7DC5" w:rsidP="005A7DC5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obowiązkowa obecność na zajęciach</w:t>
            </w:r>
          </w:p>
          <w:p w14:paraId="494482C3" w14:textId="77777777" w:rsidR="005A7DC5" w:rsidRPr="00111C6A" w:rsidRDefault="005A7DC5" w:rsidP="005A7DC5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 xml:space="preserve">przestrzeganie regulaminu praktyk zawodowych </w:t>
            </w:r>
          </w:p>
          <w:p w14:paraId="56BB2209" w14:textId="67CBE440" w:rsidR="005A7DC5" w:rsidRPr="00111C6A" w:rsidRDefault="005A7DC5" w:rsidP="005A7DC5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 xml:space="preserve">zaliczenie tematów zajęć </w:t>
            </w:r>
          </w:p>
          <w:p w14:paraId="1609A7F6" w14:textId="29867210" w:rsidR="00140958" w:rsidRPr="00111C6A" w:rsidRDefault="005A7DC5" w:rsidP="00140958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zaliczenie efektów uczenia się wg dziennika</w:t>
            </w:r>
          </w:p>
        </w:tc>
      </w:tr>
      <w:tr w:rsidR="00140958" w:rsidRPr="001543CD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140958" w:rsidRPr="00111C6A" w:rsidRDefault="00140958" w:rsidP="00140958">
            <w:pPr>
              <w:jc w:val="center"/>
              <w:rPr>
                <w:b/>
                <w:sz w:val="18"/>
                <w:szCs w:val="18"/>
                <w:lang w:val="pl-PL"/>
              </w:rPr>
            </w:pPr>
            <w:r w:rsidRPr="00111C6A">
              <w:rPr>
                <w:b/>
                <w:color w:val="FFFFFF" w:themeColor="background1"/>
                <w:sz w:val="18"/>
                <w:szCs w:val="18"/>
              </w:rPr>
              <w:t>METODY OCENY POSTĘPU STUDENTÓW (WERYFIKACJA EFEKTÓW UCZENIA SIĘ)</w:t>
            </w:r>
          </w:p>
        </w:tc>
      </w:tr>
      <w:tr w:rsidR="00A019FD" w:rsidRPr="0098741F" w14:paraId="798C4FFF" w14:textId="77777777" w:rsidTr="00322F65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79DABEBF" w:rsidR="00A019FD" w:rsidRPr="00347BBC" w:rsidRDefault="00A019FD" w:rsidP="00CD3F14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84C84" w14:textId="7776B9F3" w:rsidR="00A019FD" w:rsidRPr="00111C6A" w:rsidRDefault="00824432" w:rsidP="00A019FD">
            <w:pPr>
              <w:spacing w:afterLines="40" w:after="96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S</w:t>
            </w:r>
            <w:r w:rsidR="00A019FD" w:rsidRPr="00111C6A">
              <w:rPr>
                <w:sz w:val="18"/>
                <w:szCs w:val="18"/>
                <w:lang w:val="pl-PL"/>
              </w:rPr>
              <w:t>prawdzian praktyczny, obserwacja wykonywanych przez Studenta procedur, całościowa ocena geriatryczna</w:t>
            </w:r>
          </w:p>
        </w:tc>
      </w:tr>
      <w:tr w:rsidR="00A019FD" w:rsidRPr="0098741F" w14:paraId="59F509B5" w14:textId="77777777" w:rsidTr="00322F65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6B292186" w:rsidR="00A019FD" w:rsidRPr="00347BBC" w:rsidRDefault="00A019FD" w:rsidP="00CD3F14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B73C5" w14:textId="473DDAD3" w:rsidR="00A019FD" w:rsidRPr="00111C6A" w:rsidRDefault="00824432" w:rsidP="00A019FD">
            <w:pPr>
              <w:spacing w:afterLines="40" w:after="96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A</w:t>
            </w:r>
            <w:r w:rsidR="00A019FD" w:rsidRPr="00111C6A">
              <w:rPr>
                <w:sz w:val="18"/>
                <w:szCs w:val="18"/>
                <w:lang w:val="pl-PL"/>
              </w:rPr>
              <w:t>ktywność na zajęciach, obserwacja zachowania wobec pacjentów, kolegów, ocena pracy w grupie.</w:t>
            </w:r>
          </w:p>
        </w:tc>
      </w:tr>
      <w:tr w:rsidR="00A019FD" w:rsidRPr="0098741F" w14:paraId="36843DF9" w14:textId="77777777" w:rsidTr="00322F65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4B27D335" w:rsidR="00A019FD" w:rsidRPr="00347BBC" w:rsidRDefault="00A019FD" w:rsidP="00CD3F14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A1068" w14:textId="7D8F568B" w:rsidR="00A019FD" w:rsidRPr="00111C6A" w:rsidRDefault="00A019FD" w:rsidP="00A019FD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Aktywność na zajęciach, Ćwiczenia praktyczne</w:t>
            </w:r>
          </w:p>
        </w:tc>
      </w:tr>
      <w:tr w:rsidR="00A019FD" w:rsidRPr="003769E8" w14:paraId="7172B663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409CAB60" w:rsidR="00A019FD" w:rsidRPr="00347BBC" w:rsidRDefault="00A019FD" w:rsidP="00A019FD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</w:p>
          <w:p w14:paraId="5F36CA1E" w14:textId="77777777" w:rsidR="00A019FD" w:rsidRPr="00347BBC" w:rsidRDefault="00A019FD" w:rsidP="00A019FD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(I </w:t>
            </w:r>
            <w:proofErr w:type="spellStart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i</w:t>
            </w:r>
            <w:proofErr w:type="spellEnd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 II termin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F4CD3E" w14:textId="0C8B596A" w:rsidR="00A019FD" w:rsidRPr="00111C6A" w:rsidRDefault="0007182F" w:rsidP="00A019FD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A65F66">
              <w:rPr>
                <w:sz w:val="18"/>
                <w:szCs w:val="18"/>
                <w:lang w:val="pl-PL"/>
              </w:rPr>
              <w:t>Nie dotyczy</w:t>
            </w:r>
          </w:p>
        </w:tc>
      </w:tr>
      <w:tr w:rsidR="00A019FD" w:rsidRPr="003769E8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A019FD" w:rsidRPr="00111C6A" w:rsidRDefault="00A019FD" w:rsidP="00A019FD">
            <w:pPr>
              <w:jc w:val="center"/>
              <w:rPr>
                <w:b/>
                <w:color w:val="FFFFFF"/>
                <w:sz w:val="18"/>
                <w:szCs w:val="18"/>
                <w:lang w:val="pl-PL"/>
              </w:rPr>
            </w:pPr>
            <w:r w:rsidRPr="00111C6A">
              <w:rPr>
                <w:b/>
                <w:color w:val="FFFFFF" w:themeColor="background1"/>
                <w:sz w:val="18"/>
                <w:szCs w:val="18"/>
                <w:lang w:val="pl-PL"/>
              </w:rPr>
              <w:t>KRYTERIA EGZAMINU/ ZALICZENIA Z OCENĄ</w:t>
            </w:r>
          </w:p>
        </w:tc>
      </w:tr>
      <w:tr w:rsidR="00F81CB5" w:rsidRPr="00AA58C9" w14:paraId="0C33F809" w14:textId="77777777" w:rsidTr="003B3507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568662" w14:textId="127C4B49" w:rsidR="00F81CB5" w:rsidRPr="00347BBC" w:rsidRDefault="00F81CB5" w:rsidP="00F81CB5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bookmarkStart w:id="0" w:name="_GoBack" w:colFirst="0" w:colLast="1"/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2,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FFE3A9" w14:textId="5C4B2F4C" w:rsidR="00F81CB5" w:rsidRPr="00AA58C9" w:rsidRDefault="00B23DD1" w:rsidP="00AA58C9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Umiejętności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Efekt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czeni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się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i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są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opanowan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ziomi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dstawowym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mimo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kierunkowani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auczyciel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. </w:t>
            </w:r>
            <w:proofErr w:type="spellStart"/>
            <w:r w:rsidR="00F81CB5" w:rsidRPr="00AA58C9">
              <w:rPr>
                <w:sz w:val="20"/>
                <w:szCs w:val="20"/>
              </w:rPr>
              <w:t>Korzyst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z </w:t>
            </w:r>
            <w:proofErr w:type="spellStart"/>
            <w:r w:rsidR="00F81CB5" w:rsidRPr="00AA58C9">
              <w:rPr>
                <w:sz w:val="20"/>
                <w:szCs w:val="20"/>
              </w:rPr>
              <w:t>podanego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iśmiennictw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dstawowego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w </w:t>
            </w:r>
            <w:proofErr w:type="spellStart"/>
            <w:r w:rsidR="00F81CB5" w:rsidRPr="00AA58C9">
              <w:rPr>
                <w:sz w:val="20"/>
                <w:szCs w:val="20"/>
              </w:rPr>
              <w:t>ograniczonym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zakresi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. </w:t>
            </w:r>
            <w:proofErr w:type="spellStart"/>
            <w:r w:rsidR="00F81CB5" w:rsidRPr="00AA58C9">
              <w:rPr>
                <w:sz w:val="20"/>
                <w:szCs w:val="20"/>
              </w:rPr>
              <w:t>Brak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aktywności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zajęciach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, </w:t>
            </w:r>
            <w:proofErr w:type="spellStart"/>
            <w:r w:rsidR="00F81CB5" w:rsidRPr="00AA58C9">
              <w:rPr>
                <w:sz w:val="20"/>
                <w:szCs w:val="20"/>
              </w:rPr>
              <w:t>ni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angażuj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się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w </w:t>
            </w:r>
            <w:proofErr w:type="spellStart"/>
            <w:r w:rsidR="00F81CB5" w:rsidRPr="00AA58C9">
              <w:rPr>
                <w:sz w:val="20"/>
                <w:szCs w:val="20"/>
              </w:rPr>
              <w:t>pracę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zespołową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. </w:t>
            </w:r>
          </w:p>
          <w:p w14:paraId="5F08021A" w14:textId="3ECEAC6C" w:rsidR="00F81CB5" w:rsidRPr="00AA58C9" w:rsidRDefault="00F81CB5" w:rsidP="00AA58C9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</w:p>
          <w:p w14:paraId="136E5EB5" w14:textId="7025007C" w:rsidR="00F81CB5" w:rsidRPr="00AA58C9" w:rsidRDefault="00B23DD1" w:rsidP="00AA58C9">
            <w:pPr>
              <w:spacing w:afterLines="40" w:after="96"/>
              <w:jc w:val="both"/>
              <w:rPr>
                <w:i/>
                <w:iCs/>
                <w:color w:val="FF0000"/>
                <w:sz w:val="20"/>
                <w:szCs w:val="20"/>
                <w:highlight w:val="yellow"/>
                <w:lang w:val="pl-PL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Efekt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czeni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się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oponowan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ziomi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iezadawalającym</w:t>
            </w:r>
            <w:proofErr w:type="spellEnd"/>
            <w:r w:rsidR="00F81CB5" w:rsidRPr="00AA58C9">
              <w:rPr>
                <w:sz w:val="20"/>
                <w:szCs w:val="20"/>
              </w:rPr>
              <w:t>.</w:t>
            </w:r>
          </w:p>
        </w:tc>
      </w:tr>
      <w:tr w:rsidR="00F81CB5" w:rsidRPr="00AA58C9" w14:paraId="17A93AEE" w14:textId="77777777" w:rsidTr="003B3507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77777777" w:rsidR="00F81CB5" w:rsidRPr="00347BBC" w:rsidRDefault="00F81CB5" w:rsidP="00F81CB5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7159D4" w14:textId="23551330" w:rsidR="00F81CB5" w:rsidRPr="00AA58C9" w:rsidRDefault="00B23DD1" w:rsidP="00AA58C9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Umiejętności: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Efekt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czeni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się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opanowan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ziomie</w:t>
            </w:r>
            <w:proofErr w:type="spellEnd"/>
            <w:r w:rsidR="00F81CB5" w:rsidRPr="00AA58C9">
              <w:rPr>
                <w:sz w:val="20"/>
                <w:szCs w:val="20"/>
                <w:lang w:val="pl-PL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dstawowym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="00F81CB5" w:rsidRPr="00AA58C9">
              <w:rPr>
                <w:sz w:val="20"/>
                <w:szCs w:val="20"/>
              </w:rPr>
              <w:t>wymag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kierunkowani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w </w:t>
            </w:r>
            <w:proofErr w:type="spellStart"/>
            <w:r w:rsidR="00F81CB5" w:rsidRPr="00AA58C9">
              <w:rPr>
                <w:sz w:val="20"/>
                <w:szCs w:val="20"/>
              </w:rPr>
              <w:t>zdobywaniu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miejętności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. </w:t>
            </w:r>
            <w:proofErr w:type="spellStart"/>
            <w:r w:rsidR="00F81CB5" w:rsidRPr="00AA58C9">
              <w:rPr>
                <w:sz w:val="20"/>
                <w:szCs w:val="20"/>
              </w:rPr>
              <w:t>Korzyst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z </w:t>
            </w:r>
            <w:proofErr w:type="spellStart"/>
            <w:r w:rsidR="00F81CB5" w:rsidRPr="00AA58C9">
              <w:rPr>
                <w:sz w:val="20"/>
                <w:szCs w:val="20"/>
              </w:rPr>
              <w:t>podanego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iśmiennictw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dstawowego</w:t>
            </w:r>
            <w:proofErr w:type="spellEnd"/>
            <w:r w:rsidR="00F81CB5" w:rsidRPr="00AA58C9">
              <w:rPr>
                <w:sz w:val="20"/>
                <w:szCs w:val="20"/>
                <w:lang w:val="pl-PL"/>
              </w:rPr>
              <w:t xml:space="preserve"> </w:t>
            </w:r>
            <w:r w:rsidR="00F81CB5" w:rsidRPr="00AA58C9">
              <w:rPr>
                <w:sz w:val="20"/>
                <w:szCs w:val="20"/>
              </w:rPr>
              <w:t xml:space="preserve">w </w:t>
            </w:r>
            <w:proofErr w:type="spellStart"/>
            <w:r w:rsidR="00F81CB5" w:rsidRPr="00AA58C9">
              <w:rPr>
                <w:sz w:val="20"/>
                <w:szCs w:val="20"/>
              </w:rPr>
              <w:t>ograniczonym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zakresi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. </w:t>
            </w:r>
            <w:proofErr w:type="spellStart"/>
            <w:r w:rsidR="00F81CB5" w:rsidRPr="00AA58C9">
              <w:rPr>
                <w:sz w:val="20"/>
                <w:szCs w:val="20"/>
              </w:rPr>
              <w:t>Aktywność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zajęciach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minimaln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="00F81CB5" w:rsidRPr="00AA58C9">
              <w:rPr>
                <w:sz w:val="20"/>
                <w:szCs w:val="20"/>
              </w:rPr>
              <w:t>prac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zespołowej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wymag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mocy</w:t>
            </w:r>
            <w:proofErr w:type="spellEnd"/>
          </w:p>
          <w:p w14:paraId="1E8FDA62" w14:textId="77777777" w:rsidR="00F81CB5" w:rsidRPr="00AA58C9" w:rsidRDefault="00F81CB5" w:rsidP="00AA58C9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</w:p>
          <w:p w14:paraId="14302FDF" w14:textId="290BFB9B" w:rsidR="00F81CB5" w:rsidRPr="00AA58C9" w:rsidRDefault="00B23DD1" w:rsidP="00AA58C9">
            <w:pPr>
              <w:spacing w:afterLines="40" w:after="96"/>
              <w:jc w:val="both"/>
              <w:rPr>
                <w:i/>
                <w:iCs/>
                <w:color w:val="FF0000"/>
                <w:sz w:val="20"/>
                <w:szCs w:val="20"/>
                <w:highlight w:val="yellow"/>
                <w:lang w:val="pl-PL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Efekt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czeni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się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opanowan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ziomi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dstawowym</w:t>
            </w:r>
            <w:proofErr w:type="spellEnd"/>
          </w:p>
        </w:tc>
      </w:tr>
      <w:tr w:rsidR="00F81CB5" w:rsidRPr="00AA58C9" w14:paraId="40BB5497" w14:textId="77777777" w:rsidTr="003B350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77777777" w:rsidR="00F81CB5" w:rsidRPr="00347BBC" w:rsidRDefault="00F81CB5" w:rsidP="00F81CB5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5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BEAE90" w14:textId="3B617FF8" w:rsidR="00F81CB5" w:rsidRPr="00AA58C9" w:rsidRDefault="00B23DD1" w:rsidP="00AA58C9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Umiejętności: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Efekt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czeni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się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opanowan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ziomi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dstawowym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, </w:t>
            </w:r>
            <w:proofErr w:type="spellStart"/>
            <w:r w:rsidR="00F81CB5" w:rsidRPr="00AA58C9">
              <w:rPr>
                <w:sz w:val="20"/>
                <w:szCs w:val="20"/>
              </w:rPr>
              <w:t>usystematyzowan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="00F81CB5" w:rsidRPr="00AA58C9">
              <w:rPr>
                <w:sz w:val="20"/>
                <w:szCs w:val="20"/>
              </w:rPr>
              <w:t>wymag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iewielkiego</w:t>
            </w:r>
            <w:proofErr w:type="spellEnd"/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kierunkowani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w </w:t>
            </w:r>
            <w:proofErr w:type="spellStart"/>
            <w:r w:rsidR="00F81CB5" w:rsidRPr="00AA58C9">
              <w:rPr>
                <w:sz w:val="20"/>
                <w:szCs w:val="20"/>
              </w:rPr>
              <w:t>zdobywaniu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miejętności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. </w:t>
            </w:r>
            <w:proofErr w:type="spellStart"/>
            <w:r w:rsidR="00F81CB5" w:rsidRPr="00AA58C9">
              <w:rPr>
                <w:sz w:val="20"/>
                <w:szCs w:val="20"/>
              </w:rPr>
              <w:t>Aktywność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zajęciach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mał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w </w:t>
            </w:r>
            <w:proofErr w:type="spellStart"/>
            <w:r w:rsidR="00F81CB5" w:rsidRPr="00AA58C9">
              <w:rPr>
                <w:sz w:val="20"/>
                <w:szCs w:val="20"/>
              </w:rPr>
              <w:t>prac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zespołowej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wymag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moc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w </w:t>
            </w:r>
            <w:proofErr w:type="spellStart"/>
            <w:r w:rsidR="00F81CB5" w:rsidRPr="00AA58C9">
              <w:rPr>
                <w:sz w:val="20"/>
                <w:szCs w:val="20"/>
              </w:rPr>
              <w:t>niewielkim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zakresi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. </w:t>
            </w:r>
            <w:proofErr w:type="spellStart"/>
            <w:r w:rsidR="00F81CB5" w:rsidRPr="00AA58C9">
              <w:rPr>
                <w:sz w:val="20"/>
                <w:szCs w:val="20"/>
              </w:rPr>
              <w:t>Korzyst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danego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iśmiennictw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dstawowego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w </w:t>
            </w:r>
            <w:proofErr w:type="spellStart"/>
            <w:r w:rsidR="00F81CB5" w:rsidRPr="00AA58C9">
              <w:rPr>
                <w:sz w:val="20"/>
                <w:szCs w:val="20"/>
              </w:rPr>
              <w:t>pełni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. </w:t>
            </w:r>
          </w:p>
          <w:p w14:paraId="1B1B5D9E" w14:textId="77777777" w:rsidR="00B23DD1" w:rsidRPr="00AA58C9" w:rsidRDefault="00B23DD1" w:rsidP="00AA58C9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  <w:p w14:paraId="7720CF3D" w14:textId="6D87CC71" w:rsidR="00F81CB5" w:rsidRPr="00AA58C9" w:rsidRDefault="00B23DD1" w:rsidP="00AA58C9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Efekt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czeni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się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opanowan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ziomi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dstawowym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. </w:t>
            </w:r>
          </w:p>
        </w:tc>
      </w:tr>
      <w:tr w:rsidR="00F81CB5" w:rsidRPr="00AA58C9" w14:paraId="3642D4D9" w14:textId="77777777" w:rsidTr="003B350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77777777" w:rsidR="00F81CB5" w:rsidRPr="00347BBC" w:rsidRDefault="00F81CB5" w:rsidP="00F81CB5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>NA OCENĘ 4,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25A323" w14:textId="170E5580" w:rsidR="00F81CB5" w:rsidRPr="00AA58C9" w:rsidRDefault="00113DA3" w:rsidP="00AA58C9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Umiejętności: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Efekt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czeni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się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opanowan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a</w:t>
            </w:r>
            <w:proofErr w:type="spellEnd"/>
            <w:r w:rsidR="00F81CB5" w:rsidRPr="00AA58C9">
              <w:rPr>
                <w:sz w:val="20"/>
                <w:szCs w:val="20"/>
                <w:lang w:val="pl-PL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ziomi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nad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dstawowym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, </w:t>
            </w:r>
            <w:proofErr w:type="spellStart"/>
            <w:r w:rsidR="00F81CB5" w:rsidRPr="00AA58C9">
              <w:rPr>
                <w:sz w:val="20"/>
                <w:szCs w:val="20"/>
              </w:rPr>
              <w:t>usystematyzowan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="00F81CB5" w:rsidRPr="00AA58C9">
              <w:rPr>
                <w:sz w:val="20"/>
                <w:szCs w:val="20"/>
              </w:rPr>
              <w:t>samodzieln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w </w:t>
            </w:r>
            <w:proofErr w:type="spellStart"/>
            <w:r w:rsidR="00F81CB5" w:rsidRPr="00AA58C9">
              <w:rPr>
                <w:sz w:val="20"/>
                <w:szCs w:val="20"/>
              </w:rPr>
              <w:t>sytuacjach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typowych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="00F81CB5" w:rsidRPr="00AA58C9">
              <w:rPr>
                <w:sz w:val="20"/>
                <w:szCs w:val="20"/>
              </w:rPr>
              <w:t>zdobywaniu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miejętności</w:t>
            </w:r>
            <w:proofErr w:type="spellEnd"/>
            <w:r w:rsidR="00F81CB5" w:rsidRPr="00AA58C9">
              <w:rPr>
                <w:sz w:val="20"/>
                <w:szCs w:val="20"/>
              </w:rPr>
              <w:t>.</w:t>
            </w:r>
            <w:r w:rsidR="00F81CB5" w:rsidRPr="00AA58C9">
              <w:rPr>
                <w:sz w:val="20"/>
                <w:szCs w:val="20"/>
                <w:lang w:val="pl-PL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Formułuj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wnioski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z </w:t>
            </w:r>
            <w:proofErr w:type="spellStart"/>
            <w:r w:rsidR="00F81CB5" w:rsidRPr="00AA58C9">
              <w:rPr>
                <w:sz w:val="20"/>
                <w:szCs w:val="20"/>
              </w:rPr>
              <w:t>podjętych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działań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. </w:t>
            </w:r>
            <w:proofErr w:type="spellStart"/>
            <w:r w:rsidR="00F81CB5" w:rsidRPr="00AA58C9">
              <w:rPr>
                <w:sz w:val="20"/>
                <w:szCs w:val="20"/>
              </w:rPr>
              <w:t>Aktywność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zajęciach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zadowalając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="00F81CB5" w:rsidRPr="00AA58C9">
              <w:rPr>
                <w:sz w:val="20"/>
                <w:szCs w:val="20"/>
              </w:rPr>
              <w:t>prac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zespołowej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i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wymag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moc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w </w:t>
            </w:r>
            <w:proofErr w:type="spellStart"/>
            <w:r w:rsidR="00F81CB5" w:rsidRPr="00AA58C9">
              <w:rPr>
                <w:sz w:val="20"/>
                <w:szCs w:val="20"/>
              </w:rPr>
              <w:t>sytuacjach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typowych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. </w:t>
            </w:r>
            <w:proofErr w:type="spellStart"/>
            <w:r w:rsidR="00F81CB5" w:rsidRPr="00AA58C9">
              <w:rPr>
                <w:sz w:val="20"/>
                <w:szCs w:val="20"/>
              </w:rPr>
              <w:t>Korzyst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z </w:t>
            </w:r>
            <w:proofErr w:type="spellStart"/>
            <w:r w:rsidR="00F81CB5" w:rsidRPr="00AA58C9">
              <w:rPr>
                <w:sz w:val="20"/>
                <w:szCs w:val="20"/>
              </w:rPr>
              <w:t>podanego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iśmiennictw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dstawowego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w </w:t>
            </w:r>
            <w:proofErr w:type="spellStart"/>
            <w:r w:rsidR="00F81CB5" w:rsidRPr="00AA58C9">
              <w:rPr>
                <w:sz w:val="20"/>
                <w:szCs w:val="20"/>
              </w:rPr>
              <w:t>pełni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, a z </w:t>
            </w:r>
            <w:proofErr w:type="spellStart"/>
            <w:r w:rsidR="00F81CB5" w:rsidRPr="00AA58C9">
              <w:rPr>
                <w:sz w:val="20"/>
                <w:szCs w:val="20"/>
              </w:rPr>
              <w:t>uzupełniającego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w </w:t>
            </w:r>
            <w:proofErr w:type="spellStart"/>
            <w:r w:rsidR="00F81CB5" w:rsidRPr="00AA58C9">
              <w:rPr>
                <w:sz w:val="20"/>
                <w:szCs w:val="20"/>
              </w:rPr>
              <w:t>ograniczonym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zakresie</w:t>
            </w:r>
            <w:proofErr w:type="spellEnd"/>
            <w:r w:rsidR="00F81CB5" w:rsidRPr="00AA58C9">
              <w:rPr>
                <w:sz w:val="20"/>
                <w:szCs w:val="20"/>
              </w:rPr>
              <w:t>.</w:t>
            </w:r>
          </w:p>
          <w:p w14:paraId="07A73FAF" w14:textId="6DA28EAB" w:rsidR="00F81CB5" w:rsidRPr="00AA58C9" w:rsidRDefault="00113DA3" w:rsidP="00AA58C9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  <w:proofErr w:type="spellStart"/>
            <w:r w:rsidRPr="00AA58C9">
              <w:rPr>
                <w:b/>
                <w:iCs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iCs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iCs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iCs/>
                <w:sz w:val="20"/>
                <w:szCs w:val="20"/>
              </w:rPr>
              <w:t>:</w:t>
            </w:r>
            <w:r w:rsidRPr="00AA58C9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Efekt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czeni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się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opanowan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ziomi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nad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dstawowym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, </w:t>
            </w:r>
            <w:proofErr w:type="spellStart"/>
            <w:r w:rsidR="00F81CB5" w:rsidRPr="00AA58C9">
              <w:rPr>
                <w:sz w:val="20"/>
                <w:szCs w:val="20"/>
              </w:rPr>
              <w:t>usystematyzowane</w:t>
            </w:r>
            <w:proofErr w:type="spellEnd"/>
            <w:r w:rsidR="00F81CB5" w:rsidRPr="00AA58C9">
              <w:rPr>
                <w:sz w:val="20"/>
                <w:szCs w:val="20"/>
              </w:rPr>
              <w:t>.</w:t>
            </w:r>
          </w:p>
        </w:tc>
      </w:tr>
      <w:tr w:rsidR="00F81CB5" w:rsidRPr="00AA58C9" w14:paraId="01D080D6" w14:textId="77777777" w:rsidTr="003B350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77777777" w:rsidR="00F81CB5" w:rsidRPr="00347BBC" w:rsidRDefault="00F81CB5" w:rsidP="00F81CB5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5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98B4D0" w14:textId="61E4B7FD" w:rsidR="00F81CB5" w:rsidRPr="00AA58C9" w:rsidRDefault="00B23DD1" w:rsidP="00AA58C9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 xml:space="preserve">Umiejętności: 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Efekty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uczenia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się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opanowane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na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poziomie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ponadpodstawowym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="001B7B25" w:rsidRPr="00AA58C9">
              <w:rPr>
                <w:sz w:val="20"/>
                <w:szCs w:val="20"/>
              </w:rPr>
              <w:t>wykazuje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się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usystematyzowaną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wiedzą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i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umiejętnościami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, jest w </w:t>
            </w:r>
            <w:proofErr w:type="spellStart"/>
            <w:r w:rsidR="001B7B25" w:rsidRPr="00AA58C9">
              <w:rPr>
                <w:sz w:val="20"/>
                <w:szCs w:val="20"/>
              </w:rPr>
              <w:t>dużej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mierze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samodzielny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, </w:t>
            </w:r>
            <w:proofErr w:type="spellStart"/>
            <w:r w:rsidR="001B7B25" w:rsidRPr="00AA58C9">
              <w:rPr>
                <w:sz w:val="20"/>
                <w:szCs w:val="20"/>
              </w:rPr>
              <w:t>jednak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w </w:t>
            </w:r>
            <w:proofErr w:type="spellStart"/>
            <w:r w:rsidR="001B7B25" w:rsidRPr="00AA58C9">
              <w:rPr>
                <w:sz w:val="20"/>
                <w:szCs w:val="20"/>
              </w:rPr>
              <w:t>sytuacjach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trudniejszych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wymaga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sporadycznego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wsparcia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nauczyciela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. </w:t>
            </w:r>
            <w:proofErr w:type="spellStart"/>
            <w:r w:rsidR="001B7B25" w:rsidRPr="00AA58C9">
              <w:rPr>
                <w:sz w:val="20"/>
                <w:szCs w:val="20"/>
              </w:rPr>
              <w:t>Popełniane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błędy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potrafi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skorygować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po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krótkim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ukierunkowaniu</w:t>
            </w:r>
            <w:proofErr w:type="spellEnd"/>
            <w:r w:rsidR="001B7B25" w:rsidRPr="00AA58C9">
              <w:rPr>
                <w:sz w:val="20"/>
                <w:szCs w:val="20"/>
              </w:rPr>
              <w:t>.</w:t>
            </w:r>
          </w:p>
          <w:p w14:paraId="1AB1F75A" w14:textId="0F63CB6C" w:rsidR="00F81CB5" w:rsidRPr="00AA58C9" w:rsidRDefault="00F81CB5" w:rsidP="00AA58C9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</w:p>
          <w:p w14:paraId="5030F915" w14:textId="2A7B1E37" w:rsidR="00F81CB5" w:rsidRPr="00AA58C9" w:rsidRDefault="00B23DD1" w:rsidP="00AA58C9">
            <w:pPr>
              <w:spacing w:afterLines="40" w:after="96"/>
              <w:jc w:val="both"/>
              <w:rPr>
                <w:color w:val="FF0000"/>
                <w:sz w:val="20"/>
                <w:szCs w:val="20"/>
                <w:highlight w:val="yellow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Kompetencje społeczne</w:t>
            </w:r>
            <w:r w:rsidRPr="00AA58C9">
              <w:rPr>
                <w:b/>
                <w:iCs/>
                <w:sz w:val="20"/>
                <w:szCs w:val="20"/>
                <w:lang w:val="pl-PL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Efekt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czeni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się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opanowan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ziomi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zadowalającym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. Student jest </w:t>
            </w:r>
            <w:proofErr w:type="spellStart"/>
            <w:r w:rsidR="001B7B25" w:rsidRPr="00AA58C9">
              <w:rPr>
                <w:sz w:val="20"/>
                <w:szCs w:val="20"/>
              </w:rPr>
              <w:t>zaangażowany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="001B7B25" w:rsidRPr="00AA58C9">
              <w:rPr>
                <w:sz w:val="20"/>
                <w:szCs w:val="20"/>
              </w:rPr>
              <w:t>większości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sytuacji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prawidłowo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współpracuje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z </w:t>
            </w:r>
            <w:proofErr w:type="spellStart"/>
            <w:r w:rsidR="001B7B25" w:rsidRPr="00AA58C9">
              <w:rPr>
                <w:sz w:val="20"/>
                <w:szCs w:val="20"/>
              </w:rPr>
              <w:t>zespołem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i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pacjentem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, </w:t>
            </w:r>
            <w:proofErr w:type="spellStart"/>
            <w:r w:rsidR="001B7B25" w:rsidRPr="00AA58C9">
              <w:rPr>
                <w:sz w:val="20"/>
                <w:szCs w:val="20"/>
              </w:rPr>
              <w:t>wymaga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jedynie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niewielkich</w:t>
            </w:r>
            <w:proofErr w:type="spellEnd"/>
            <w:r w:rsidR="001B7B2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1B7B25" w:rsidRPr="00AA58C9">
              <w:rPr>
                <w:sz w:val="20"/>
                <w:szCs w:val="20"/>
              </w:rPr>
              <w:t>wskazówek</w:t>
            </w:r>
            <w:proofErr w:type="spellEnd"/>
            <w:r w:rsidR="001B7B25" w:rsidRPr="00AA58C9">
              <w:rPr>
                <w:sz w:val="20"/>
                <w:szCs w:val="20"/>
              </w:rPr>
              <w:t>.</w:t>
            </w:r>
          </w:p>
        </w:tc>
      </w:tr>
      <w:tr w:rsidR="00F81CB5" w:rsidRPr="00AA58C9" w14:paraId="79550A66" w14:textId="77777777" w:rsidTr="003B350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77777777" w:rsidR="00F81CB5" w:rsidRPr="00347BBC" w:rsidRDefault="00F81CB5" w:rsidP="00F81CB5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5,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BA103" w14:textId="6B278FB2" w:rsidR="00F81CB5" w:rsidRPr="00AA58C9" w:rsidRDefault="00B23DD1" w:rsidP="00AA58C9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pl-PL" w:eastAsia="en-GB"/>
              </w:rPr>
            </w:pPr>
            <w:r w:rsidRPr="00AA58C9">
              <w:rPr>
                <w:b/>
                <w:sz w:val="20"/>
                <w:szCs w:val="20"/>
                <w:lang w:val="pl-PL" w:eastAsia="en-GB"/>
              </w:rPr>
              <w:t>Umiejętności:</w:t>
            </w:r>
            <w:r w:rsidRPr="00AA58C9">
              <w:rPr>
                <w:sz w:val="20"/>
                <w:szCs w:val="20"/>
                <w:lang w:val="pl-PL" w:eastAsia="en-GB"/>
              </w:rPr>
              <w:t xml:space="preserve"> </w:t>
            </w:r>
            <w:r w:rsidR="00F81CB5" w:rsidRPr="00AA58C9">
              <w:rPr>
                <w:sz w:val="20"/>
                <w:szCs w:val="20"/>
                <w:lang w:val="pl-PL" w:eastAsia="en-GB"/>
              </w:rPr>
              <w:t>Efekty uczenia się opanowane na poziomie wysokim. Student wykazuje samodzielność w sytuacjach złożonych (problemowych) w zdobywaniu umiejętności. Aktywność na zajęciach bardzo duża, w pracy zespołowej nie wymaga pomocy w sytuacjach nowych i złożonych. Samodzielnie poszukuje informacji korzystając z piśmiennictwa z poza listy podstawowej i uzupełniającej.</w:t>
            </w:r>
          </w:p>
          <w:p w14:paraId="7F6CB5F3" w14:textId="7A3BC7EF" w:rsidR="00F81CB5" w:rsidRPr="00AA58C9" w:rsidRDefault="00F81CB5" w:rsidP="00AA58C9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  <w:lang w:val="pl-PL" w:eastAsia="en-GB"/>
              </w:rPr>
            </w:pPr>
          </w:p>
          <w:p w14:paraId="7966D70D" w14:textId="624477AE" w:rsidR="00F81CB5" w:rsidRPr="00AA58C9" w:rsidRDefault="00B23DD1" w:rsidP="00AA58C9">
            <w:pPr>
              <w:jc w:val="both"/>
              <w:rPr>
                <w:color w:val="FF0000"/>
                <w:sz w:val="20"/>
                <w:szCs w:val="20"/>
                <w:highlight w:val="yellow"/>
                <w:lang w:val="pl-PL"/>
              </w:rPr>
            </w:pPr>
            <w:r w:rsidRPr="00AA58C9">
              <w:rPr>
                <w:b/>
                <w:sz w:val="20"/>
                <w:szCs w:val="20"/>
                <w:lang w:val="pl-PL" w:eastAsia="en-GB"/>
              </w:rPr>
              <w:t>Kompetencje społeczne:</w:t>
            </w:r>
            <w:r w:rsidRPr="00AA58C9">
              <w:rPr>
                <w:b/>
                <w:sz w:val="20"/>
                <w:szCs w:val="20"/>
                <w:lang w:val="pl-PL" w:eastAsia="en-GB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Efekty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uczeni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się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opanowan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na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poziomie</w:t>
            </w:r>
            <w:proofErr w:type="spellEnd"/>
            <w:r w:rsidR="00F81CB5" w:rsidRPr="00AA58C9">
              <w:rPr>
                <w:sz w:val="20"/>
                <w:szCs w:val="20"/>
              </w:rPr>
              <w:t xml:space="preserve"> </w:t>
            </w:r>
            <w:proofErr w:type="spellStart"/>
            <w:r w:rsidR="00F81CB5" w:rsidRPr="00AA58C9">
              <w:rPr>
                <w:sz w:val="20"/>
                <w:szCs w:val="20"/>
              </w:rPr>
              <w:t>wysokim</w:t>
            </w:r>
            <w:proofErr w:type="spellEnd"/>
          </w:p>
        </w:tc>
      </w:tr>
      <w:tr w:rsidR="00CE2C64" w:rsidRPr="00AA58C9" w14:paraId="3974FB64" w14:textId="77777777" w:rsidTr="003B3507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ACB8CA" w14:textId="6564242D" w:rsidR="00CE2C64" w:rsidRPr="00347BBC" w:rsidRDefault="00CE2C64" w:rsidP="00F81CB5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6,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EA3D05" w14:textId="77777777" w:rsidR="00CE2C64" w:rsidRPr="00AA58C9" w:rsidRDefault="00CE2C64" w:rsidP="00AA58C9">
            <w:pPr>
              <w:spacing w:after="160" w:line="278" w:lineRule="auto"/>
              <w:contextualSpacing/>
              <w:jc w:val="both"/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AA58C9">
              <w:rPr>
                <w:rFonts w:eastAsia="Aptos"/>
                <w:b/>
                <w:kern w:val="2"/>
                <w:sz w:val="20"/>
                <w:szCs w:val="20"/>
                <w:lang w:val="pl-PL"/>
                <w14:ligatures w14:val="standardContextual"/>
              </w:rPr>
              <w:t>Umiejętności:</w:t>
            </w:r>
            <w:r w:rsidRPr="00AA58C9"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  <w:t xml:space="preserve"> student opanował efekty uczenia się na poziomie wykraczającym poza standard programowy; wykazuje się inicjatywą, kreatywnością, potrafi wprowadzać innowacyjne rozwiązania w opiece pielęgniarskiej; aktywnie uczestniczy w projektach dydaktycznych lub naukowych.</w:t>
            </w:r>
          </w:p>
          <w:p w14:paraId="68EF6ED0" w14:textId="77777777" w:rsidR="00CE2C64" w:rsidRPr="00AA58C9" w:rsidRDefault="00CE2C64" w:rsidP="00AA58C9">
            <w:pPr>
              <w:spacing w:after="160" w:line="278" w:lineRule="auto"/>
              <w:contextualSpacing/>
              <w:jc w:val="both"/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</w:pPr>
          </w:p>
          <w:p w14:paraId="6633D815" w14:textId="2DA9DF7C" w:rsidR="00CE2C64" w:rsidRPr="00AA58C9" w:rsidRDefault="00CE2C64" w:rsidP="00AA58C9">
            <w:pPr>
              <w:spacing w:after="160" w:line="278" w:lineRule="auto"/>
              <w:contextualSpacing/>
              <w:jc w:val="both"/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AA58C9">
              <w:rPr>
                <w:rFonts w:eastAsia="Aptos"/>
                <w:b/>
                <w:kern w:val="2"/>
                <w:sz w:val="20"/>
                <w:szCs w:val="20"/>
                <w:lang w:val="pl-PL"/>
                <w14:ligatures w14:val="standardContextual"/>
              </w:rPr>
              <w:t>Kompetencje społeczne:</w:t>
            </w:r>
            <w:r w:rsidRPr="00AA58C9"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  <w:t xml:space="preserve"> wyróżniająca postawa wobec pacjenta, rodziny i zespołu; wysoka empatia, samodzielność i gotowość do pełnienia roli lidera w zespole terapeutycznym.</w:t>
            </w:r>
          </w:p>
          <w:p w14:paraId="3B39F4E6" w14:textId="77777777" w:rsidR="00CE2C64" w:rsidRPr="00AA58C9" w:rsidRDefault="00CE2C64" w:rsidP="00AA58C9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</w:p>
        </w:tc>
      </w:tr>
      <w:bookmarkEnd w:id="0"/>
      <w:tr w:rsidR="00F81CB5" w:rsidRPr="003D7426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F81CB5" w:rsidRPr="0037612C" w:rsidRDefault="00F81CB5" w:rsidP="00F81CB5">
            <w:pPr>
              <w:jc w:val="center"/>
              <w:rPr>
                <w:rFonts w:ascii="Arial" w:hAnsi="Arial" w:cs="Arial"/>
                <w:b/>
                <w:color w:val="FF0000"/>
                <w:sz w:val="22"/>
                <w:lang w:val="pl-PL"/>
              </w:rPr>
            </w:pPr>
            <w:r w:rsidRPr="00562CBE">
              <w:rPr>
                <w:rFonts w:ascii="Arial" w:hAnsi="Arial" w:cs="Arial"/>
                <w:b/>
                <w:color w:val="FFFFFF" w:themeColor="background1"/>
                <w:sz w:val="22"/>
              </w:rPr>
              <w:t>LITERATURA OBOWIĄZKOWA</w:t>
            </w:r>
          </w:p>
        </w:tc>
      </w:tr>
      <w:tr w:rsidR="00F81CB5" w:rsidRPr="0098741F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AFE7D4" w14:textId="3CB2AA2F" w:rsidR="00F81CB5" w:rsidRPr="00111C6A" w:rsidRDefault="00F81CB5" w:rsidP="00F81CB5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 xml:space="preserve">[1]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Wieczorowska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 xml:space="preserve"> –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Tobis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 xml:space="preserve"> Katarzyna,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Talarska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 xml:space="preserve"> Dorota Geriatria i pielęgniarstwo geriatryczne. Wydawnictwo lekarskie PZWL, Warszawa, 2020.</w:t>
            </w:r>
          </w:p>
          <w:p w14:paraId="03EFED05" w14:textId="15F556A8" w:rsidR="00F81CB5" w:rsidRPr="00111C6A" w:rsidRDefault="00F81CB5" w:rsidP="00F81CB5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color w:val="FF0000"/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 xml:space="preserve">[2]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Muszalik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 xml:space="preserve"> Marta Problemy pielęgniarstwa geriatrycznego. Wydawnictwo lekarskie PZWL, Warszawa, 2020.</w:t>
            </w:r>
          </w:p>
        </w:tc>
      </w:tr>
      <w:tr w:rsidR="00F81CB5" w:rsidRPr="001543CD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F81CB5" w:rsidRPr="00111C6A" w:rsidRDefault="00F81CB5" w:rsidP="00F81CB5">
            <w:pPr>
              <w:jc w:val="center"/>
              <w:rPr>
                <w:b/>
                <w:sz w:val="18"/>
                <w:szCs w:val="18"/>
                <w:lang w:val="pl-PL"/>
              </w:rPr>
            </w:pPr>
            <w:r w:rsidRPr="00111C6A">
              <w:rPr>
                <w:b/>
                <w:color w:val="FFFFFF" w:themeColor="background1"/>
                <w:sz w:val="18"/>
                <w:szCs w:val="18"/>
              </w:rPr>
              <w:t>LITERATURA UZUPEŁNIAJĄCA</w:t>
            </w:r>
          </w:p>
        </w:tc>
      </w:tr>
      <w:tr w:rsidR="00F81CB5" w:rsidRPr="008241C1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2E2610" w14:textId="7ED3827C" w:rsidR="00F81CB5" w:rsidRPr="00111C6A" w:rsidRDefault="00F81CB5" w:rsidP="00F81CB5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[1]</w:t>
            </w:r>
            <w:r w:rsidRPr="00111C6A">
              <w:rPr>
                <w:sz w:val="18"/>
                <w:szCs w:val="18"/>
              </w:rPr>
              <w:t xml:space="preserve">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Szwałkiewicz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 xml:space="preserve"> Elżbieta,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Talarska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 xml:space="preserve"> Dorota,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Wieczorowska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 xml:space="preserve"> – </w:t>
            </w:r>
            <w:proofErr w:type="spellStart"/>
            <w:r w:rsidRPr="00111C6A">
              <w:rPr>
                <w:sz w:val="18"/>
                <w:szCs w:val="18"/>
                <w:lang w:val="pl-PL"/>
              </w:rPr>
              <w:t>Tobis</w:t>
            </w:r>
            <w:proofErr w:type="spellEnd"/>
            <w:r w:rsidRPr="00111C6A">
              <w:rPr>
                <w:sz w:val="18"/>
                <w:szCs w:val="18"/>
                <w:lang w:val="pl-PL"/>
              </w:rPr>
              <w:t xml:space="preserve"> Katarzyna Opieka nad osobami przewlekle chorymi w wieku podeszły i niesamodzielnymi. Wydawnictwo lekarskie PZWL, Warszawa, 2020.</w:t>
            </w:r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395486" w14:textId="77777777" w:rsidR="00E776DC" w:rsidRDefault="00E776DC" w:rsidP="003D4ABA">
      <w:r>
        <w:separator/>
      </w:r>
    </w:p>
  </w:endnote>
  <w:endnote w:type="continuationSeparator" w:id="0">
    <w:p w14:paraId="5523B401" w14:textId="77777777" w:rsidR="00E776DC" w:rsidRDefault="00E776DC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swiss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charset w:val="00"/>
    <w:family w:val="swiss"/>
    <w:pitch w:val="variable"/>
    <w:sig w:usb0="E00002FF" w:usb1="4000001F" w:usb2="08000029" w:usb3="00000000" w:csb0="00000001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Ebrima">
    <w:altName w:val="Calibri"/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436891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1281C8" w14:textId="12408A21" w:rsidR="00352866" w:rsidRDefault="00352866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AA58C9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7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AA58C9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7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A27F9F" w:rsidRPr="0099074A" w:rsidRDefault="00A27F9F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112D96" w14:textId="77777777" w:rsidR="00E776DC" w:rsidRDefault="00E776DC" w:rsidP="003D4ABA">
      <w:r>
        <w:separator/>
      </w:r>
    </w:p>
  </w:footnote>
  <w:footnote w:type="continuationSeparator" w:id="0">
    <w:p w14:paraId="345F071B" w14:textId="77777777" w:rsidR="00E776DC" w:rsidRDefault="00E776DC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B42332"/>
    <w:multiLevelType w:val="hybridMultilevel"/>
    <w:tmpl w:val="FFC6F8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F544A"/>
    <w:multiLevelType w:val="hybridMultilevel"/>
    <w:tmpl w:val="E26023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6"/>
  </w:num>
  <w:num w:numId="5">
    <w:abstractNumId w:val="5"/>
  </w:num>
  <w:num w:numId="6">
    <w:abstractNumId w:val="2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11E5F"/>
    <w:rsid w:val="0001318A"/>
    <w:rsid w:val="00014591"/>
    <w:rsid w:val="000203B9"/>
    <w:rsid w:val="000274FC"/>
    <w:rsid w:val="000347D8"/>
    <w:rsid w:val="0004228E"/>
    <w:rsid w:val="0004274F"/>
    <w:rsid w:val="000432BD"/>
    <w:rsid w:val="00047C6E"/>
    <w:rsid w:val="0005395C"/>
    <w:rsid w:val="000562FC"/>
    <w:rsid w:val="00056DB2"/>
    <w:rsid w:val="0006393C"/>
    <w:rsid w:val="00065DE9"/>
    <w:rsid w:val="00070142"/>
    <w:rsid w:val="0007182F"/>
    <w:rsid w:val="00084DDC"/>
    <w:rsid w:val="00086154"/>
    <w:rsid w:val="000911B0"/>
    <w:rsid w:val="00093DBF"/>
    <w:rsid w:val="000B2049"/>
    <w:rsid w:val="000D1CE6"/>
    <w:rsid w:val="000E454E"/>
    <w:rsid w:val="000F12EB"/>
    <w:rsid w:val="000F4984"/>
    <w:rsid w:val="000F78E9"/>
    <w:rsid w:val="00103793"/>
    <w:rsid w:val="00104CD6"/>
    <w:rsid w:val="00111AD0"/>
    <w:rsid w:val="00111C6A"/>
    <w:rsid w:val="00113DA3"/>
    <w:rsid w:val="00115168"/>
    <w:rsid w:val="00115772"/>
    <w:rsid w:val="00123359"/>
    <w:rsid w:val="00140958"/>
    <w:rsid w:val="00147012"/>
    <w:rsid w:val="00153C80"/>
    <w:rsid w:val="001543CD"/>
    <w:rsid w:val="0015535F"/>
    <w:rsid w:val="00155CF0"/>
    <w:rsid w:val="00184B1B"/>
    <w:rsid w:val="001A42DE"/>
    <w:rsid w:val="001A57AD"/>
    <w:rsid w:val="001A6515"/>
    <w:rsid w:val="001B2A15"/>
    <w:rsid w:val="001B5037"/>
    <w:rsid w:val="001B7B25"/>
    <w:rsid w:val="001C7ABF"/>
    <w:rsid w:val="001E5434"/>
    <w:rsid w:val="001E56EE"/>
    <w:rsid w:val="001F7E03"/>
    <w:rsid w:val="00207DE3"/>
    <w:rsid w:val="00207DF8"/>
    <w:rsid w:val="002122DB"/>
    <w:rsid w:val="00217C99"/>
    <w:rsid w:val="002339A3"/>
    <w:rsid w:val="0023770B"/>
    <w:rsid w:val="002455F9"/>
    <w:rsid w:val="00246658"/>
    <w:rsid w:val="00247685"/>
    <w:rsid w:val="002613D7"/>
    <w:rsid w:val="00261477"/>
    <w:rsid w:val="0026664A"/>
    <w:rsid w:val="0027212E"/>
    <w:rsid w:val="0027273A"/>
    <w:rsid w:val="00275430"/>
    <w:rsid w:val="00276A88"/>
    <w:rsid w:val="0028076B"/>
    <w:rsid w:val="00282691"/>
    <w:rsid w:val="00295D3C"/>
    <w:rsid w:val="00296C1B"/>
    <w:rsid w:val="002C5BF2"/>
    <w:rsid w:val="002E609E"/>
    <w:rsid w:val="002E7C33"/>
    <w:rsid w:val="00304F75"/>
    <w:rsid w:val="00312DCB"/>
    <w:rsid w:val="00312F37"/>
    <w:rsid w:val="0032330B"/>
    <w:rsid w:val="00323DF2"/>
    <w:rsid w:val="003256D8"/>
    <w:rsid w:val="00332369"/>
    <w:rsid w:val="0034137E"/>
    <w:rsid w:val="00346358"/>
    <w:rsid w:val="00347BBC"/>
    <w:rsid w:val="00351A6B"/>
    <w:rsid w:val="00352866"/>
    <w:rsid w:val="00353B29"/>
    <w:rsid w:val="003613A9"/>
    <w:rsid w:val="0036483D"/>
    <w:rsid w:val="00372D09"/>
    <w:rsid w:val="003751C6"/>
    <w:rsid w:val="0037612C"/>
    <w:rsid w:val="003769E8"/>
    <w:rsid w:val="00376C73"/>
    <w:rsid w:val="0037742F"/>
    <w:rsid w:val="0038218C"/>
    <w:rsid w:val="0038461F"/>
    <w:rsid w:val="00393A3F"/>
    <w:rsid w:val="003A5A97"/>
    <w:rsid w:val="003B196C"/>
    <w:rsid w:val="003C32CD"/>
    <w:rsid w:val="003C34B9"/>
    <w:rsid w:val="003C61A2"/>
    <w:rsid w:val="003C7E62"/>
    <w:rsid w:val="003D0FF9"/>
    <w:rsid w:val="003D4996"/>
    <w:rsid w:val="003D4ABA"/>
    <w:rsid w:val="003D5AC3"/>
    <w:rsid w:val="003D7426"/>
    <w:rsid w:val="003F4E4B"/>
    <w:rsid w:val="00401E7A"/>
    <w:rsid w:val="004103FB"/>
    <w:rsid w:val="004135E4"/>
    <w:rsid w:val="00413749"/>
    <w:rsid w:val="00421F0C"/>
    <w:rsid w:val="004224F5"/>
    <w:rsid w:val="004225C2"/>
    <w:rsid w:val="00426EA8"/>
    <w:rsid w:val="00427AC3"/>
    <w:rsid w:val="00427B9D"/>
    <w:rsid w:val="004472DD"/>
    <w:rsid w:val="00450D73"/>
    <w:rsid w:val="00453B32"/>
    <w:rsid w:val="00463481"/>
    <w:rsid w:val="00465111"/>
    <w:rsid w:val="00465932"/>
    <w:rsid w:val="0047613C"/>
    <w:rsid w:val="004804CE"/>
    <w:rsid w:val="00483354"/>
    <w:rsid w:val="004908A5"/>
    <w:rsid w:val="004A20E0"/>
    <w:rsid w:val="004A228C"/>
    <w:rsid w:val="004B5BF3"/>
    <w:rsid w:val="004C0337"/>
    <w:rsid w:val="004D0896"/>
    <w:rsid w:val="004D6A63"/>
    <w:rsid w:val="004E0645"/>
    <w:rsid w:val="004E51E8"/>
    <w:rsid w:val="004F52A0"/>
    <w:rsid w:val="004F59CD"/>
    <w:rsid w:val="004F71DF"/>
    <w:rsid w:val="004F7D04"/>
    <w:rsid w:val="0050309C"/>
    <w:rsid w:val="005061AB"/>
    <w:rsid w:val="005102AB"/>
    <w:rsid w:val="005138C0"/>
    <w:rsid w:val="00517C78"/>
    <w:rsid w:val="0052104D"/>
    <w:rsid w:val="00523A5A"/>
    <w:rsid w:val="00531FAE"/>
    <w:rsid w:val="00533884"/>
    <w:rsid w:val="00535AA1"/>
    <w:rsid w:val="0053686C"/>
    <w:rsid w:val="005443A8"/>
    <w:rsid w:val="0055323E"/>
    <w:rsid w:val="005568E9"/>
    <w:rsid w:val="00557429"/>
    <w:rsid w:val="00562022"/>
    <w:rsid w:val="00562CBE"/>
    <w:rsid w:val="00566334"/>
    <w:rsid w:val="00572493"/>
    <w:rsid w:val="00573F43"/>
    <w:rsid w:val="0058344D"/>
    <w:rsid w:val="005971B7"/>
    <w:rsid w:val="005A141C"/>
    <w:rsid w:val="005A631D"/>
    <w:rsid w:val="005A7DC5"/>
    <w:rsid w:val="005C2071"/>
    <w:rsid w:val="005C2B29"/>
    <w:rsid w:val="005C5DE4"/>
    <w:rsid w:val="005E2D19"/>
    <w:rsid w:val="005E4F62"/>
    <w:rsid w:val="00606D4C"/>
    <w:rsid w:val="00615B58"/>
    <w:rsid w:val="006516D2"/>
    <w:rsid w:val="00654B9E"/>
    <w:rsid w:val="006556A4"/>
    <w:rsid w:val="00671F9D"/>
    <w:rsid w:val="0067273B"/>
    <w:rsid w:val="006804EA"/>
    <w:rsid w:val="006B2A90"/>
    <w:rsid w:val="006B5AF4"/>
    <w:rsid w:val="006C385A"/>
    <w:rsid w:val="006D0EE3"/>
    <w:rsid w:val="006D4270"/>
    <w:rsid w:val="006D43E2"/>
    <w:rsid w:val="006E1844"/>
    <w:rsid w:val="006E3349"/>
    <w:rsid w:val="006E50C5"/>
    <w:rsid w:val="0072233E"/>
    <w:rsid w:val="00723E2D"/>
    <w:rsid w:val="00734D4E"/>
    <w:rsid w:val="0073531E"/>
    <w:rsid w:val="00737C72"/>
    <w:rsid w:val="00741F2D"/>
    <w:rsid w:val="007437C1"/>
    <w:rsid w:val="007542C9"/>
    <w:rsid w:val="007545FF"/>
    <w:rsid w:val="00755846"/>
    <w:rsid w:val="007616E7"/>
    <w:rsid w:val="0076373A"/>
    <w:rsid w:val="007641C9"/>
    <w:rsid w:val="0078712C"/>
    <w:rsid w:val="00793A88"/>
    <w:rsid w:val="007B0A75"/>
    <w:rsid w:val="007B2BCC"/>
    <w:rsid w:val="007C6569"/>
    <w:rsid w:val="007E2CC2"/>
    <w:rsid w:val="007E3854"/>
    <w:rsid w:val="007F16DD"/>
    <w:rsid w:val="007F47F9"/>
    <w:rsid w:val="007F5032"/>
    <w:rsid w:val="007F6F66"/>
    <w:rsid w:val="008004E1"/>
    <w:rsid w:val="00802C71"/>
    <w:rsid w:val="008078AD"/>
    <w:rsid w:val="008119DB"/>
    <w:rsid w:val="008204DA"/>
    <w:rsid w:val="00821107"/>
    <w:rsid w:val="008241C1"/>
    <w:rsid w:val="00824432"/>
    <w:rsid w:val="0083499E"/>
    <w:rsid w:val="008427C0"/>
    <w:rsid w:val="0084341B"/>
    <w:rsid w:val="00845F96"/>
    <w:rsid w:val="00850A92"/>
    <w:rsid w:val="00856168"/>
    <w:rsid w:val="00864695"/>
    <w:rsid w:val="00864734"/>
    <w:rsid w:val="00865B7A"/>
    <w:rsid w:val="00865BD3"/>
    <w:rsid w:val="00886B62"/>
    <w:rsid w:val="008B34B4"/>
    <w:rsid w:val="008B5145"/>
    <w:rsid w:val="008C076A"/>
    <w:rsid w:val="008C66DD"/>
    <w:rsid w:val="008D739A"/>
    <w:rsid w:val="008E046A"/>
    <w:rsid w:val="008F7953"/>
    <w:rsid w:val="00907BA8"/>
    <w:rsid w:val="00916817"/>
    <w:rsid w:val="00924648"/>
    <w:rsid w:val="00925C2B"/>
    <w:rsid w:val="00943502"/>
    <w:rsid w:val="00984B04"/>
    <w:rsid w:val="0098741F"/>
    <w:rsid w:val="0099074A"/>
    <w:rsid w:val="009908DA"/>
    <w:rsid w:val="00990BB0"/>
    <w:rsid w:val="009A2686"/>
    <w:rsid w:val="009A7B9A"/>
    <w:rsid w:val="009C072C"/>
    <w:rsid w:val="009C37E6"/>
    <w:rsid w:val="009C5C31"/>
    <w:rsid w:val="009D0E77"/>
    <w:rsid w:val="009D1694"/>
    <w:rsid w:val="009D1B16"/>
    <w:rsid w:val="009D7CED"/>
    <w:rsid w:val="009E3963"/>
    <w:rsid w:val="009E4A11"/>
    <w:rsid w:val="009E6A9B"/>
    <w:rsid w:val="009F209A"/>
    <w:rsid w:val="00A019FD"/>
    <w:rsid w:val="00A020E9"/>
    <w:rsid w:val="00A07BAA"/>
    <w:rsid w:val="00A2580C"/>
    <w:rsid w:val="00A27F9F"/>
    <w:rsid w:val="00A37044"/>
    <w:rsid w:val="00A450FD"/>
    <w:rsid w:val="00A47475"/>
    <w:rsid w:val="00A5119F"/>
    <w:rsid w:val="00A538AD"/>
    <w:rsid w:val="00A637B7"/>
    <w:rsid w:val="00A65B2F"/>
    <w:rsid w:val="00A65F66"/>
    <w:rsid w:val="00A72BBB"/>
    <w:rsid w:val="00A73FAB"/>
    <w:rsid w:val="00A74E19"/>
    <w:rsid w:val="00A82430"/>
    <w:rsid w:val="00A82AA5"/>
    <w:rsid w:val="00A82AE1"/>
    <w:rsid w:val="00A82BE0"/>
    <w:rsid w:val="00A84894"/>
    <w:rsid w:val="00A91372"/>
    <w:rsid w:val="00AA1364"/>
    <w:rsid w:val="00AA22B1"/>
    <w:rsid w:val="00AA58C9"/>
    <w:rsid w:val="00AB12AD"/>
    <w:rsid w:val="00AB2285"/>
    <w:rsid w:val="00AB3771"/>
    <w:rsid w:val="00AB66CC"/>
    <w:rsid w:val="00AC05A5"/>
    <w:rsid w:val="00AC6743"/>
    <w:rsid w:val="00AC70DB"/>
    <w:rsid w:val="00AC7C4A"/>
    <w:rsid w:val="00AD2094"/>
    <w:rsid w:val="00AD2101"/>
    <w:rsid w:val="00AD3F9F"/>
    <w:rsid w:val="00AD7F0E"/>
    <w:rsid w:val="00AE25F1"/>
    <w:rsid w:val="00AF4B2F"/>
    <w:rsid w:val="00B1355A"/>
    <w:rsid w:val="00B22CC9"/>
    <w:rsid w:val="00B23DD1"/>
    <w:rsid w:val="00B25039"/>
    <w:rsid w:val="00B31083"/>
    <w:rsid w:val="00B33220"/>
    <w:rsid w:val="00B40D84"/>
    <w:rsid w:val="00B4781C"/>
    <w:rsid w:val="00B47C32"/>
    <w:rsid w:val="00B72623"/>
    <w:rsid w:val="00B7710C"/>
    <w:rsid w:val="00B77F85"/>
    <w:rsid w:val="00B90283"/>
    <w:rsid w:val="00B915E0"/>
    <w:rsid w:val="00B91B77"/>
    <w:rsid w:val="00BA0CF6"/>
    <w:rsid w:val="00BB29BF"/>
    <w:rsid w:val="00BB6084"/>
    <w:rsid w:val="00BB72A9"/>
    <w:rsid w:val="00BC1007"/>
    <w:rsid w:val="00BD585E"/>
    <w:rsid w:val="00BE0897"/>
    <w:rsid w:val="00C066D4"/>
    <w:rsid w:val="00C07633"/>
    <w:rsid w:val="00C274A7"/>
    <w:rsid w:val="00C30DEE"/>
    <w:rsid w:val="00C3342E"/>
    <w:rsid w:val="00C41E7C"/>
    <w:rsid w:val="00C47ED1"/>
    <w:rsid w:val="00C50830"/>
    <w:rsid w:val="00C611B5"/>
    <w:rsid w:val="00C62287"/>
    <w:rsid w:val="00C62BEC"/>
    <w:rsid w:val="00C634B5"/>
    <w:rsid w:val="00C64C4F"/>
    <w:rsid w:val="00C72388"/>
    <w:rsid w:val="00C76EEE"/>
    <w:rsid w:val="00C803FF"/>
    <w:rsid w:val="00C83760"/>
    <w:rsid w:val="00C845D5"/>
    <w:rsid w:val="00C87123"/>
    <w:rsid w:val="00C91532"/>
    <w:rsid w:val="00C979E6"/>
    <w:rsid w:val="00CA7FC8"/>
    <w:rsid w:val="00CB02D6"/>
    <w:rsid w:val="00CC046F"/>
    <w:rsid w:val="00CD3F14"/>
    <w:rsid w:val="00CD7B17"/>
    <w:rsid w:val="00CE2C64"/>
    <w:rsid w:val="00CE74E8"/>
    <w:rsid w:val="00D02BC7"/>
    <w:rsid w:val="00D0316F"/>
    <w:rsid w:val="00D11CE4"/>
    <w:rsid w:val="00D1256E"/>
    <w:rsid w:val="00D1294A"/>
    <w:rsid w:val="00D16D14"/>
    <w:rsid w:val="00D170FD"/>
    <w:rsid w:val="00D24619"/>
    <w:rsid w:val="00D43495"/>
    <w:rsid w:val="00D43546"/>
    <w:rsid w:val="00D534D9"/>
    <w:rsid w:val="00D563A0"/>
    <w:rsid w:val="00D66638"/>
    <w:rsid w:val="00D739FF"/>
    <w:rsid w:val="00D769B1"/>
    <w:rsid w:val="00D80702"/>
    <w:rsid w:val="00D848DA"/>
    <w:rsid w:val="00D926E6"/>
    <w:rsid w:val="00DA6540"/>
    <w:rsid w:val="00DB48D2"/>
    <w:rsid w:val="00DB6A7C"/>
    <w:rsid w:val="00DC509A"/>
    <w:rsid w:val="00DD0704"/>
    <w:rsid w:val="00DF16EF"/>
    <w:rsid w:val="00DF5D7B"/>
    <w:rsid w:val="00E14B43"/>
    <w:rsid w:val="00E25B3F"/>
    <w:rsid w:val="00E306FF"/>
    <w:rsid w:val="00E32F2D"/>
    <w:rsid w:val="00E36011"/>
    <w:rsid w:val="00E37061"/>
    <w:rsid w:val="00E425F3"/>
    <w:rsid w:val="00E448F5"/>
    <w:rsid w:val="00E526C4"/>
    <w:rsid w:val="00E629BF"/>
    <w:rsid w:val="00E77277"/>
    <w:rsid w:val="00E776DC"/>
    <w:rsid w:val="00E87E12"/>
    <w:rsid w:val="00EC2086"/>
    <w:rsid w:val="00EC344B"/>
    <w:rsid w:val="00EC7749"/>
    <w:rsid w:val="00EE2057"/>
    <w:rsid w:val="00EF09A9"/>
    <w:rsid w:val="00EF7BE9"/>
    <w:rsid w:val="00F16C85"/>
    <w:rsid w:val="00F200D5"/>
    <w:rsid w:val="00F2150E"/>
    <w:rsid w:val="00F218BE"/>
    <w:rsid w:val="00F26356"/>
    <w:rsid w:val="00F31BD3"/>
    <w:rsid w:val="00F36B9C"/>
    <w:rsid w:val="00F42471"/>
    <w:rsid w:val="00F51CDA"/>
    <w:rsid w:val="00F55068"/>
    <w:rsid w:val="00F61284"/>
    <w:rsid w:val="00F67310"/>
    <w:rsid w:val="00F67B15"/>
    <w:rsid w:val="00F71067"/>
    <w:rsid w:val="00F81CB5"/>
    <w:rsid w:val="00F8218B"/>
    <w:rsid w:val="00F83347"/>
    <w:rsid w:val="00F87D66"/>
    <w:rsid w:val="00F960CC"/>
    <w:rsid w:val="00FA7F58"/>
    <w:rsid w:val="00FC449C"/>
    <w:rsid w:val="00FC5B3E"/>
    <w:rsid w:val="00FC6AE1"/>
    <w:rsid w:val="00FD25C3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099BB761-7C3E-4E92-A6A3-FD77EF9D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457A9F-55B8-4B5A-BEBC-E01B885669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2029</Words>
  <Characters>12175</Characters>
  <Application>Microsoft Office Word</Application>
  <DocSecurity>0</DocSecurity>
  <Lines>101</Lines>
  <Paragraphs>2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1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ser</cp:lastModifiedBy>
  <cp:revision>5</cp:revision>
  <cp:lastPrinted>2025-09-14T13:03:00Z</cp:lastPrinted>
  <dcterms:created xsi:type="dcterms:W3CDTF">2025-12-04T20:25:00Z</dcterms:created>
  <dcterms:modified xsi:type="dcterms:W3CDTF">2025-12-06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